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486641" w14:textId="79397179" w:rsidR="00D4343D" w:rsidRDefault="009E0909">
      <w:pPr>
        <w:rPr>
          <w:b/>
          <w:sz w:val="30"/>
        </w:rPr>
      </w:pPr>
      <w:bookmarkStart w:id="0" w:name="_GoBack"/>
      <w:bookmarkEnd w:id="0"/>
      <w:r w:rsidRPr="009E0909">
        <w:rPr>
          <w:b/>
          <w:sz w:val="30"/>
        </w:rPr>
        <w:t>Abstract</w:t>
      </w:r>
    </w:p>
    <w:p w14:paraId="2BC32366" w14:textId="743084C7" w:rsidR="009E0909" w:rsidRPr="004C791A" w:rsidRDefault="009E0909">
      <w:r w:rsidRPr="004C791A">
        <w:t>Java</w:t>
      </w:r>
      <w:r w:rsidR="00C917CF" w:rsidRPr="004C791A">
        <w:t>S</w:t>
      </w:r>
      <w:r w:rsidRPr="004C791A">
        <w:t>cript is one of the most use</w:t>
      </w:r>
      <w:r w:rsidR="0074033D" w:rsidRPr="004C791A">
        <w:t>d</w:t>
      </w:r>
      <w:r w:rsidRPr="004C791A">
        <w:t xml:space="preserve"> programming </w:t>
      </w:r>
      <w:r w:rsidR="0074033D" w:rsidRPr="004C791A">
        <w:t>language</w:t>
      </w:r>
      <w:r w:rsidR="00940973" w:rsidRPr="004C791A">
        <w:t>s</w:t>
      </w:r>
      <w:r w:rsidR="0074033D" w:rsidRPr="004C791A">
        <w:t xml:space="preserve"> in term of website application </w:t>
      </w:r>
      <w:r w:rsidRPr="004C791A">
        <w:t>development. Along with the increasing complexity of the web application, more and more JavaScript Framework</w:t>
      </w:r>
      <w:r w:rsidR="00C917CF" w:rsidRPr="004C791A">
        <w:t>s</w:t>
      </w:r>
      <w:r w:rsidRPr="004C791A">
        <w:t xml:space="preserve"> (JFS) are created to support the programmer in website</w:t>
      </w:r>
      <w:r w:rsidR="0074033D" w:rsidRPr="004C791A">
        <w:t xml:space="preserve"> </w:t>
      </w:r>
      <w:r w:rsidRPr="004C791A">
        <w:t>development.</w:t>
      </w:r>
      <w:r w:rsidR="00C917CF" w:rsidRPr="004C791A">
        <w:t xml:space="preserve"> Nowadays, developer</w:t>
      </w:r>
      <w:r w:rsidR="0074033D" w:rsidRPr="004C791A">
        <w:t>s</w:t>
      </w:r>
      <w:r w:rsidR="00C917CF" w:rsidRPr="004C791A">
        <w:t xml:space="preserve"> have too m</w:t>
      </w:r>
      <w:r w:rsidR="00940973" w:rsidRPr="004C791A">
        <w:t>any</w:t>
      </w:r>
      <w:r w:rsidR="00C917CF" w:rsidRPr="004C791A">
        <w:t xml:space="preserve"> options (JSFs) to choose when the start</w:t>
      </w:r>
      <w:r w:rsidR="00940973" w:rsidRPr="004C791A">
        <w:t xml:space="preserve"> of</w:t>
      </w:r>
      <w:r w:rsidR="00C917CF" w:rsidRPr="004C791A">
        <w:t xml:space="preserve"> a new </w:t>
      </w:r>
      <w:r w:rsidR="0074033D" w:rsidRPr="004C791A">
        <w:t xml:space="preserve">web project </w:t>
      </w:r>
      <w:r w:rsidR="00C917CF" w:rsidRPr="004C791A">
        <w:t xml:space="preserve">which </w:t>
      </w:r>
      <w:r w:rsidR="00C917CF" w:rsidRPr="004C791A">
        <w:rPr>
          <w:noProof/>
        </w:rPr>
        <w:t>lead</w:t>
      </w:r>
      <w:r w:rsidR="00940973" w:rsidRPr="004C791A">
        <w:rPr>
          <w:noProof/>
        </w:rPr>
        <w:t>s</w:t>
      </w:r>
      <w:r w:rsidR="00C917CF" w:rsidRPr="004C791A">
        <w:t xml:space="preserve"> to a</w:t>
      </w:r>
      <w:r w:rsidR="0074033D" w:rsidRPr="004C791A">
        <w:t xml:space="preserve"> challenge </w:t>
      </w:r>
      <w:r w:rsidR="00C917CF" w:rsidRPr="004C791A">
        <w:t xml:space="preserve">for </w:t>
      </w:r>
      <w:r w:rsidR="00940973" w:rsidRPr="004C791A">
        <w:t xml:space="preserve">the </w:t>
      </w:r>
      <w:r w:rsidR="00C917CF" w:rsidRPr="004C791A">
        <w:t>developer to choose a right JavaScript framework to use.</w:t>
      </w:r>
      <w:r w:rsidR="0074033D" w:rsidRPr="004C791A">
        <w:t xml:space="preserve"> There are several reasons affect the decision</w:t>
      </w:r>
      <w:r w:rsidR="00940973" w:rsidRPr="004C791A">
        <w:t xml:space="preserve"> of</w:t>
      </w:r>
      <w:r w:rsidR="0074033D" w:rsidRPr="004C791A">
        <w:t xml:space="preserve"> a developer when they choose JSFs. JSFs performances </w:t>
      </w:r>
      <w:r w:rsidR="00940973" w:rsidRPr="004C791A">
        <w:t>are</w:t>
      </w:r>
      <w:r w:rsidR="0074033D" w:rsidRPr="004C791A">
        <w:t xml:space="preserve"> one of the most important reason because it will affect directly to the</w:t>
      </w:r>
      <w:r w:rsidR="006C4246" w:rsidRPr="004C791A">
        <w:t xml:space="preserve"> web application performance. </w:t>
      </w:r>
      <w:r w:rsidR="0074033D" w:rsidRPr="004C791A">
        <w:t>This research will survey</w:t>
      </w:r>
      <w:r w:rsidR="00C917CF" w:rsidRPr="004C791A">
        <w:t xml:space="preserve"> </w:t>
      </w:r>
      <w:r w:rsidR="00940973" w:rsidRPr="004C791A">
        <w:t xml:space="preserve">the </w:t>
      </w:r>
      <w:r w:rsidR="0074033D" w:rsidRPr="004C791A">
        <w:t>performance</w:t>
      </w:r>
      <w:r w:rsidR="00AA5ECB" w:rsidRPr="004C791A">
        <w:t xml:space="preserve"> </w:t>
      </w:r>
      <w:r w:rsidR="0074033D" w:rsidRPr="004C791A">
        <w:t xml:space="preserve">aspect </w:t>
      </w:r>
      <w:r w:rsidR="006C4246" w:rsidRPr="004C791A">
        <w:t xml:space="preserve">of </w:t>
      </w:r>
      <w:r w:rsidR="0074033D" w:rsidRPr="004C791A">
        <w:t>three most wide adopted JavaScript frameworks AngularJS, ReacJS and Vue</w:t>
      </w:r>
      <w:r w:rsidR="00AA5ECB" w:rsidRPr="004C791A">
        <w:t>. In this research,</w:t>
      </w:r>
      <w:r w:rsidR="00BD6343" w:rsidRPr="004C791A">
        <w:t xml:space="preserve"> </w:t>
      </w:r>
      <w:r w:rsidR="003F7C09" w:rsidRPr="004C791A">
        <w:t>t</w:t>
      </w:r>
      <w:r w:rsidR="00BD6343" w:rsidRPr="004C791A">
        <w:t xml:space="preserve">hree Todo web applications of those three JSF </w:t>
      </w:r>
      <w:r w:rsidR="003F7C09" w:rsidRPr="004C791A">
        <w:t xml:space="preserve">have been </w:t>
      </w:r>
      <w:r w:rsidR="003F7C09" w:rsidRPr="004C791A">
        <w:rPr>
          <w:noProof/>
        </w:rPr>
        <w:t>develop</w:t>
      </w:r>
      <w:r w:rsidR="00940973" w:rsidRPr="004C791A">
        <w:rPr>
          <w:noProof/>
        </w:rPr>
        <w:t>ing</w:t>
      </w:r>
      <w:r w:rsidR="003F7C09" w:rsidRPr="004C791A">
        <w:t xml:space="preserve"> then </w:t>
      </w:r>
      <w:r w:rsidR="00BD6343" w:rsidRPr="004C791A">
        <w:t xml:space="preserve">the experiment </w:t>
      </w:r>
      <w:r w:rsidR="00940973" w:rsidRPr="004C791A">
        <w:t>is</w:t>
      </w:r>
      <w:r w:rsidR="003F7C09" w:rsidRPr="004C791A">
        <w:t xml:space="preserve"> run on three different </w:t>
      </w:r>
      <w:r w:rsidR="00940973" w:rsidRPr="004C791A">
        <w:t>browsers</w:t>
      </w:r>
      <w:r w:rsidR="003F7C09" w:rsidRPr="004C791A">
        <w:t xml:space="preserve"> </w:t>
      </w:r>
      <w:r w:rsidR="00BD6343" w:rsidRPr="004C791A">
        <w:t xml:space="preserve">to test </w:t>
      </w:r>
      <w:r w:rsidR="003F7C09" w:rsidRPr="004C791A">
        <w:t xml:space="preserve">JSFs </w:t>
      </w:r>
      <w:r w:rsidR="00BD6343" w:rsidRPr="004C791A">
        <w:t xml:space="preserve">performance over </w:t>
      </w:r>
      <w:r w:rsidR="00AA5ECB" w:rsidRPr="004C791A">
        <w:t xml:space="preserve">three type of Document Object Model (DOM) operations CREATE, UPDATE and DELETE. </w:t>
      </w:r>
      <w:r w:rsidR="00940973" w:rsidRPr="004C791A">
        <w:t xml:space="preserve">The result data of the experiment have been processed and analysed to display the performance of the three JSFs on each browser and operations. The experiment </w:t>
      </w:r>
      <w:r w:rsidR="00940973" w:rsidRPr="004C791A">
        <w:rPr>
          <w:noProof/>
        </w:rPr>
        <w:t>shows</w:t>
      </w:r>
      <w:r w:rsidR="00940973" w:rsidRPr="004C791A">
        <w:t xml:space="preserve"> that VueJS give the best performance on overall and all JSFs produce a </w:t>
      </w:r>
      <w:r w:rsidR="00940973" w:rsidRPr="004C791A">
        <w:rPr>
          <w:noProof/>
        </w:rPr>
        <w:t>better</w:t>
      </w:r>
      <w:r w:rsidR="00940973" w:rsidRPr="004C791A">
        <w:t xml:space="preserve"> performance when </w:t>
      </w:r>
      <w:r w:rsidR="00940973" w:rsidRPr="004C791A">
        <w:rPr>
          <w:noProof/>
        </w:rPr>
        <w:t>running</w:t>
      </w:r>
      <w:r w:rsidR="00940973" w:rsidRPr="004C791A">
        <w:t xml:space="preserve"> on Chrome.</w:t>
      </w:r>
    </w:p>
    <w:p w14:paraId="09478297" w14:textId="77777777" w:rsidR="009E0909" w:rsidRPr="009E0909" w:rsidRDefault="009E0909">
      <w:pPr>
        <w:rPr>
          <w:b/>
          <w:sz w:val="24"/>
        </w:rPr>
      </w:pPr>
    </w:p>
    <w:p w14:paraId="2753A7F9" w14:textId="6364AECF" w:rsidR="009E0909" w:rsidRDefault="009E0909">
      <w:pPr>
        <w:rPr>
          <w:b/>
          <w:sz w:val="30"/>
        </w:rPr>
      </w:pPr>
      <w:r>
        <w:rPr>
          <w:b/>
          <w:sz w:val="30"/>
        </w:rPr>
        <w:t>Introduction</w:t>
      </w:r>
    </w:p>
    <w:p w14:paraId="42564E7F" w14:textId="18B45C47" w:rsidR="00CD50FE" w:rsidRDefault="009B3EBE">
      <w:r>
        <w:t xml:space="preserve">The way web developers </w:t>
      </w:r>
      <w:r w:rsidR="00EF0AFB">
        <w:t xml:space="preserve">develop web application </w:t>
      </w:r>
      <w:r w:rsidR="00EF0AFB" w:rsidRPr="00345B56">
        <w:rPr>
          <w:noProof/>
        </w:rPr>
        <w:t>ha</w:t>
      </w:r>
      <w:r w:rsidR="00345B56">
        <w:rPr>
          <w:noProof/>
        </w:rPr>
        <w:t>s</w:t>
      </w:r>
      <w:r w:rsidR="00EF0AFB">
        <w:t xml:space="preserve"> been </w:t>
      </w:r>
      <w:r w:rsidR="00EF0AFB" w:rsidRPr="00345B56">
        <w:rPr>
          <w:noProof/>
        </w:rPr>
        <w:t>chang</w:t>
      </w:r>
      <w:r w:rsidR="00345B56">
        <w:rPr>
          <w:noProof/>
        </w:rPr>
        <w:t>ing</w:t>
      </w:r>
      <w:r w:rsidR="00EF0AFB">
        <w:t xml:space="preserve"> dramatically in recent year because of the emergence of JavaScript Framework.</w:t>
      </w:r>
      <w:r w:rsidR="005378E0" w:rsidRPr="005378E0">
        <w:t xml:space="preserve"> A JavaScript framework is an application framework written in JavaScript</w:t>
      </w:r>
      <w:r w:rsidR="005378E0">
        <w:t>.</w:t>
      </w:r>
      <w:r w:rsidR="00EF0AFB">
        <w:t xml:space="preserve"> </w:t>
      </w:r>
      <w:r w:rsidR="001F0320">
        <w:t xml:space="preserve">The JSFs have </w:t>
      </w:r>
      <w:r w:rsidR="001F0320" w:rsidRPr="00345B56">
        <w:rPr>
          <w:noProof/>
        </w:rPr>
        <w:t>been created</w:t>
      </w:r>
      <w:r w:rsidR="001F0320">
        <w:t xml:space="preserve"> to facilitate </w:t>
      </w:r>
      <w:r w:rsidR="005378E0">
        <w:t xml:space="preserve">the job of web developer when the complexity of </w:t>
      </w:r>
      <w:r w:rsidR="005378E0" w:rsidRPr="00345B56">
        <w:rPr>
          <w:noProof/>
        </w:rPr>
        <w:t>develop</w:t>
      </w:r>
      <w:r w:rsidR="00345B56">
        <w:rPr>
          <w:noProof/>
        </w:rPr>
        <w:t>ing</w:t>
      </w:r>
      <w:r w:rsidR="005378E0">
        <w:t xml:space="preserve"> website application increased. These JSFs </w:t>
      </w:r>
      <w:r w:rsidR="005378E0" w:rsidRPr="00345B56">
        <w:rPr>
          <w:noProof/>
        </w:rPr>
        <w:t>aim</w:t>
      </w:r>
      <w:r w:rsidR="00345B56">
        <w:rPr>
          <w:noProof/>
        </w:rPr>
        <w:t>s</w:t>
      </w:r>
      <w:r w:rsidR="005378E0">
        <w:t xml:space="preserve"> </w:t>
      </w:r>
      <w:r w:rsidR="006A3ABC">
        <w:t>provide a predefine structure which developer</w:t>
      </w:r>
      <w:r w:rsidR="00330D7D">
        <w:t>s</w:t>
      </w:r>
      <w:r w:rsidR="006A3ABC">
        <w:t xml:space="preserve"> can follow to </w:t>
      </w:r>
      <w:r w:rsidR="006A3ABC" w:rsidRPr="00345B56">
        <w:rPr>
          <w:noProof/>
        </w:rPr>
        <w:t>organi</w:t>
      </w:r>
      <w:r w:rsidR="00345B56">
        <w:rPr>
          <w:noProof/>
        </w:rPr>
        <w:t>s</w:t>
      </w:r>
      <w:r w:rsidR="006A3ABC" w:rsidRPr="00345B56">
        <w:rPr>
          <w:noProof/>
        </w:rPr>
        <w:t>e</w:t>
      </w:r>
      <w:r w:rsidR="006A3ABC">
        <w:t xml:space="preserve"> and structure their code (specially need when working </w:t>
      </w:r>
      <w:r w:rsidR="00345B56">
        <w:rPr>
          <w:noProof/>
        </w:rPr>
        <w:t>with</w:t>
      </w:r>
      <w:r w:rsidR="006A3ABC">
        <w:t xml:space="preserve"> </w:t>
      </w:r>
      <w:r w:rsidR="00345B56">
        <w:t xml:space="preserve">a </w:t>
      </w:r>
      <w:r w:rsidR="006A3ABC" w:rsidRPr="00345B56">
        <w:rPr>
          <w:noProof/>
        </w:rPr>
        <w:t>large</w:t>
      </w:r>
      <w:r w:rsidR="006A3ABC">
        <w:t xml:space="preserve"> team and intensive collaboration). JSFs also provide build-in tools, methods, </w:t>
      </w:r>
      <w:r w:rsidR="006A3ABC" w:rsidRPr="00345B56">
        <w:rPr>
          <w:noProof/>
        </w:rPr>
        <w:t>librar</w:t>
      </w:r>
      <w:r w:rsidR="00345B56" w:rsidRPr="00345B56">
        <w:rPr>
          <w:noProof/>
        </w:rPr>
        <w:t>ies</w:t>
      </w:r>
      <w:r w:rsidR="006A3ABC">
        <w:t xml:space="preserve"> that developers can use </w:t>
      </w:r>
      <w:r w:rsidR="00330D7D">
        <w:t>to speed up the developing process</w:t>
      </w:r>
      <w:r w:rsidR="006A3ABC">
        <w:t>.</w:t>
      </w:r>
      <w:r w:rsidR="00330D7D">
        <w:t xml:space="preserve">  By using JSFs, web developers have a ready-to-go foundation where they will build their website on top of that.</w:t>
      </w:r>
      <w:r w:rsidR="00CD50FE">
        <w:t xml:space="preserve"> It’s clear about the advantage of using JSFs.</w:t>
      </w:r>
      <w:r w:rsidR="00EE5EBC">
        <w:t xml:space="preserve"> However, developers also need to consider the performance of the JSFs when using it</w:t>
      </w:r>
      <w:r w:rsidR="008635CE">
        <w:t>,</w:t>
      </w:r>
      <w:r w:rsidR="00EE5EBC">
        <w:t xml:space="preserve"> because the performance of JSFs </w:t>
      </w:r>
      <w:r w:rsidR="00EE5EBC" w:rsidRPr="00345B56">
        <w:rPr>
          <w:noProof/>
        </w:rPr>
        <w:t>affect</w:t>
      </w:r>
      <w:r w:rsidR="00345B56">
        <w:rPr>
          <w:noProof/>
        </w:rPr>
        <w:t>s</w:t>
      </w:r>
      <w:r w:rsidR="00EE5EBC">
        <w:t xml:space="preserve"> directly into the performance of web application.</w:t>
      </w:r>
      <w:r w:rsidR="00E378BD">
        <w:t xml:space="preserve"> </w:t>
      </w:r>
      <w:r w:rsidR="006F5582">
        <w:t xml:space="preserve">Therefore, </w:t>
      </w:r>
      <w:r w:rsidR="00922223">
        <w:t>it</w:t>
      </w:r>
      <w:r w:rsidR="006F5582">
        <w:t xml:space="preserve"> is important to have </w:t>
      </w:r>
      <w:r w:rsidR="00345B56">
        <w:t xml:space="preserve">a </w:t>
      </w:r>
      <w:r w:rsidR="006F5582" w:rsidRPr="00345B56">
        <w:rPr>
          <w:noProof/>
        </w:rPr>
        <w:t>deeper</w:t>
      </w:r>
      <w:r w:rsidR="006F5582">
        <w:t xml:space="preserve"> insight into performance aspect of modern </w:t>
      </w:r>
      <w:r w:rsidR="00922223">
        <w:t>JSFs,</w:t>
      </w:r>
      <w:r w:rsidR="006F5582">
        <w:t xml:space="preserve"> so </w:t>
      </w:r>
      <w:r w:rsidR="00345B56">
        <w:t xml:space="preserve">the </w:t>
      </w:r>
      <w:r w:rsidR="006F5582" w:rsidRPr="00345B56">
        <w:rPr>
          <w:noProof/>
        </w:rPr>
        <w:t>developer</w:t>
      </w:r>
      <w:r w:rsidR="006F5582">
        <w:t xml:space="preserve"> can </w:t>
      </w:r>
      <w:r w:rsidR="00922223">
        <w:t>have more information when they select the JSFs for next web project.</w:t>
      </w:r>
    </w:p>
    <w:p w14:paraId="7629156B" w14:textId="1146F23F" w:rsidR="00CD50FE" w:rsidRDefault="00CD50FE">
      <w:r>
        <w:t xml:space="preserve">In this research, </w:t>
      </w:r>
      <w:r w:rsidR="008261F4">
        <w:t xml:space="preserve">three most popular JSFs AngularJS, ReactJS and VueJS (according to </w:t>
      </w:r>
      <w:r w:rsidR="00345B56">
        <w:t xml:space="preserve">a </w:t>
      </w:r>
      <w:r w:rsidR="008261F4" w:rsidRPr="00345B56">
        <w:rPr>
          <w:noProof/>
        </w:rPr>
        <w:t>survey</w:t>
      </w:r>
      <w:r w:rsidR="008261F4">
        <w:t xml:space="preserve"> of StateOfJS over 20,000 developer</w:t>
      </w:r>
      <w:r w:rsidR="008635CE">
        <w:t>s [1] and rating of developers on GitHub [2]</w:t>
      </w:r>
      <w:r w:rsidR="008261F4">
        <w:t xml:space="preserve">) </w:t>
      </w:r>
      <w:r w:rsidR="008261F4" w:rsidRPr="00345B56">
        <w:rPr>
          <w:noProof/>
        </w:rPr>
        <w:t>are chosen</w:t>
      </w:r>
      <w:r w:rsidR="008261F4">
        <w:t xml:space="preserve"> for the survey. The research focus </w:t>
      </w:r>
      <w:r w:rsidR="008635CE">
        <w:t xml:space="preserve">to evaluate </w:t>
      </w:r>
      <w:r w:rsidR="008261F4">
        <w:t>t</w:t>
      </w:r>
      <w:r w:rsidR="0081545D">
        <w:t xml:space="preserve">he performance </w:t>
      </w:r>
      <w:r w:rsidR="008635CE">
        <w:t>of</w:t>
      </w:r>
      <w:r w:rsidR="0081545D">
        <w:t xml:space="preserve"> </w:t>
      </w:r>
      <w:r w:rsidR="008261F4">
        <w:t xml:space="preserve">Create, Update and Delete HTML DOM </w:t>
      </w:r>
      <w:r w:rsidR="0081545D">
        <w:t xml:space="preserve">operations </w:t>
      </w:r>
      <w:r w:rsidR="008261F4">
        <w:t xml:space="preserve">of the chosen frameworks. </w:t>
      </w:r>
      <w:r w:rsidR="00DD41E4">
        <w:rPr>
          <w:noProof/>
        </w:rPr>
        <w:t>Also</w:t>
      </w:r>
      <w:r w:rsidR="008635CE">
        <w:t xml:space="preserve">, the </w:t>
      </w:r>
      <w:r w:rsidR="00AD374D">
        <w:t>“</w:t>
      </w:r>
      <w:r w:rsidR="008635CE">
        <w:t>performance</w:t>
      </w:r>
      <w:r w:rsidR="00AD374D">
        <w:t>”</w:t>
      </w:r>
      <w:r w:rsidR="008635CE">
        <w:t xml:space="preserve"> term in this research </w:t>
      </w:r>
      <w:r w:rsidR="008635CE" w:rsidRPr="00345B56">
        <w:rPr>
          <w:noProof/>
        </w:rPr>
        <w:t>comprise</w:t>
      </w:r>
      <w:r w:rsidR="00345B56">
        <w:rPr>
          <w:noProof/>
        </w:rPr>
        <w:t>s</w:t>
      </w:r>
      <w:r w:rsidR="008635CE">
        <w:t xml:space="preserve"> of 3 different aspects </w:t>
      </w:r>
      <w:r w:rsidR="00AD374D">
        <w:t>“</w:t>
      </w:r>
      <w:r w:rsidR="008635CE">
        <w:t>Time Duration</w:t>
      </w:r>
      <w:r w:rsidR="00AD374D">
        <w:t>”</w:t>
      </w:r>
      <w:r w:rsidR="008635CE">
        <w:t xml:space="preserve">, </w:t>
      </w:r>
      <w:r w:rsidR="00AD374D">
        <w:t>“</w:t>
      </w:r>
      <w:r w:rsidR="008635CE">
        <w:t>CPU Usage</w:t>
      </w:r>
      <w:r w:rsidR="00AD374D">
        <w:t>”</w:t>
      </w:r>
      <w:r w:rsidR="008635CE">
        <w:t xml:space="preserve"> and </w:t>
      </w:r>
      <w:r w:rsidR="00AD374D">
        <w:t>“</w:t>
      </w:r>
      <w:r w:rsidR="008635CE">
        <w:t>Memory Usages</w:t>
      </w:r>
      <w:r w:rsidR="00AD374D">
        <w:t>”</w:t>
      </w:r>
      <w:r w:rsidR="008635CE">
        <w:t>.   The goal of this research and experiment are to provide deeper insi</w:t>
      </w:r>
      <w:r w:rsidR="00D6798B">
        <w:t xml:space="preserve">ght </w:t>
      </w:r>
      <w:r w:rsidR="00345B56">
        <w:rPr>
          <w:noProof/>
        </w:rPr>
        <w:t>into</w:t>
      </w:r>
      <w:r w:rsidR="00D6798B">
        <w:t xml:space="preserve"> DOM operations performance of the selected JSFs and to </w:t>
      </w:r>
      <w:r w:rsidR="008635CE">
        <w:t>answer the following questions</w:t>
      </w:r>
      <w:r w:rsidR="00D6798B">
        <w:t>:</w:t>
      </w:r>
    </w:p>
    <w:p w14:paraId="4BAF586C" w14:textId="26930EC4" w:rsidR="00D6798B" w:rsidRDefault="00D6798B" w:rsidP="00D6798B">
      <w:pPr>
        <w:pStyle w:val="ListParagraph"/>
        <w:numPr>
          <w:ilvl w:val="0"/>
          <w:numId w:val="1"/>
        </w:numPr>
      </w:pPr>
      <w:r>
        <w:t>In overall, what JSF archive the best performance?</w:t>
      </w:r>
    </w:p>
    <w:p w14:paraId="61AF8BCC" w14:textId="775BA40A" w:rsidR="00D6798B" w:rsidRDefault="00D6798B" w:rsidP="00D6798B">
      <w:pPr>
        <w:pStyle w:val="ListParagraph"/>
        <w:numPr>
          <w:ilvl w:val="0"/>
          <w:numId w:val="1"/>
        </w:numPr>
      </w:pPr>
      <w:r>
        <w:t>Which DOM operations of the selected JSFs require most/less time and system resource (CPU, Memory)?</w:t>
      </w:r>
    </w:p>
    <w:p w14:paraId="46F43816" w14:textId="0C5FA186" w:rsidR="00D6798B" w:rsidRDefault="00D6798B" w:rsidP="00D6798B">
      <w:pPr>
        <w:pStyle w:val="ListParagraph"/>
        <w:numPr>
          <w:ilvl w:val="0"/>
          <w:numId w:val="1"/>
        </w:numPr>
      </w:pPr>
      <w:r>
        <w:t xml:space="preserve">Are there any </w:t>
      </w:r>
      <w:proofErr w:type="gramStart"/>
      <w:r>
        <w:t>particular web</w:t>
      </w:r>
      <w:proofErr w:type="gramEnd"/>
      <w:r>
        <w:t xml:space="preserve"> browsers that the selected JSFs achieve better performance when </w:t>
      </w:r>
      <w:r w:rsidRPr="00345B56">
        <w:rPr>
          <w:noProof/>
        </w:rPr>
        <w:t>run</w:t>
      </w:r>
      <w:r w:rsidR="00345B56">
        <w:rPr>
          <w:noProof/>
        </w:rPr>
        <w:t>ning</w:t>
      </w:r>
      <w:r>
        <w:t xml:space="preserve"> on it?</w:t>
      </w:r>
    </w:p>
    <w:p w14:paraId="0CA7E300" w14:textId="1EE99DF7" w:rsidR="00D6798B" w:rsidRDefault="00C3095E" w:rsidP="00D6798B">
      <w:r>
        <w:lastRenderedPageBreak/>
        <w:t xml:space="preserve">The rest of the research paper </w:t>
      </w:r>
      <w:r w:rsidR="009B06B4" w:rsidRPr="00DD41E4">
        <w:rPr>
          <w:noProof/>
        </w:rPr>
        <w:t>is organised</w:t>
      </w:r>
      <w:r w:rsidR="009B06B4">
        <w:t xml:space="preserve"> as follows: Sections II describe literature review and related </w:t>
      </w:r>
      <w:r w:rsidR="00200F45">
        <w:t>works. The e</w:t>
      </w:r>
      <w:r w:rsidR="009B06B4">
        <w:t xml:space="preserve">xperiment design and execution </w:t>
      </w:r>
      <w:r w:rsidR="009B06B4" w:rsidRPr="00DD41E4">
        <w:rPr>
          <w:noProof/>
        </w:rPr>
        <w:t>are given</w:t>
      </w:r>
      <w:r w:rsidR="009B06B4">
        <w:t xml:space="preserve"> in section III</w:t>
      </w:r>
      <w:r w:rsidR="00200F45">
        <w:t xml:space="preserve">. Section IV is the data analysis and discussion of this research. Finally, conclusion and future work </w:t>
      </w:r>
      <w:r w:rsidR="00200F45" w:rsidRPr="00DD41E4">
        <w:rPr>
          <w:noProof/>
        </w:rPr>
        <w:t>are described</w:t>
      </w:r>
      <w:r w:rsidR="00200F45">
        <w:t xml:space="preserve"> in section V.</w:t>
      </w:r>
    </w:p>
    <w:p w14:paraId="03CF87D4" w14:textId="77777777" w:rsidR="005347F2" w:rsidRDefault="005347F2" w:rsidP="005347F2"/>
    <w:p w14:paraId="4B9A7D46" w14:textId="77777777" w:rsidR="005347F2" w:rsidRPr="005347F2" w:rsidRDefault="005347F2" w:rsidP="005347F2">
      <w:pPr>
        <w:rPr>
          <w:i/>
        </w:rPr>
      </w:pPr>
      <w:r w:rsidRPr="005347F2">
        <w:rPr>
          <w:i/>
        </w:rPr>
        <w:t>There are three reasons that I think this question is important. \\</w:t>
      </w:r>
    </w:p>
    <w:p w14:paraId="00C4CC2D" w14:textId="4FAAD558" w:rsidR="005347F2" w:rsidRPr="005347F2" w:rsidRDefault="005347F2" w:rsidP="005347F2">
      <w:pPr>
        <w:rPr>
          <w:i/>
        </w:rPr>
      </w:pPr>
      <w:r w:rsidRPr="005347F2">
        <w:rPr>
          <w:i/>
        </w:rPr>
        <w:t xml:space="preserve">Firstly, Performance is the most importance factor of web application nowadays. If your website responses too slow (more than 2 seconds) very likely that you are losing your users to another website that provides the same functionality but have higher performance. If your website uses one of those frameworks, this research can give </w:t>
      </w:r>
      <w:proofErr w:type="spellStart"/>
      <w:proofErr w:type="gramStart"/>
      <w:r w:rsidRPr="005347F2">
        <w:rPr>
          <w:i/>
        </w:rPr>
        <w:t>your</w:t>
      </w:r>
      <w:proofErr w:type="spellEnd"/>
      <w:r w:rsidRPr="005347F2">
        <w:rPr>
          <w:i/>
        </w:rPr>
        <w:t xml:space="preserve"> a</w:t>
      </w:r>
      <w:proofErr w:type="gramEnd"/>
      <w:r w:rsidRPr="005347F2">
        <w:rPr>
          <w:i/>
        </w:rPr>
        <w:t xml:space="preserve"> clear picture </w:t>
      </w:r>
      <w:r w:rsidR="00DD41E4">
        <w:rPr>
          <w:i/>
          <w:noProof/>
        </w:rPr>
        <w:t>of</w:t>
      </w:r>
      <w:r w:rsidRPr="005347F2">
        <w:rPr>
          <w:i/>
        </w:rPr>
        <w:t xml:space="preserve"> your how well your framework performs in compare with the others. \\</w:t>
      </w:r>
    </w:p>
    <w:p w14:paraId="18D9982B" w14:textId="5AB3F61B" w:rsidR="005347F2" w:rsidRPr="005347F2" w:rsidRDefault="005347F2" w:rsidP="005347F2">
      <w:pPr>
        <w:rPr>
          <w:i/>
        </w:rPr>
      </w:pPr>
      <w:r w:rsidRPr="005347F2">
        <w:rPr>
          <w:i/>
        </w:rPr>
        <w:t xml:space="preserve">Secondly, </w:t>
      </w:r>
      <w:proofErr w:type="gramStart"/>
      <w:r w:rsidRPr="005347F2">
        <w:rPr>
          <w:i/>
        </w:rPr>
        <w:t>The</w:t>
      </w:r>
      <w:proofErr w:type="gramEnd"/>
      <w:r w:rsidRPr="005347F2">
        <w:rPr>
          <w:i/>
        </w:rPr>
        <w:t xml:space="preserve"> answer for this research can help software companies and developers have more information to consider when they select a JavaScript framework to develop </w:t>
      </w:r>
      <w:r w:rsidR="00DD41E4">
        <w:rPr>
          <w:i/>
        </w:rPr>
        <w:t xml:space="preserve">a </w:t>
      </w:r>
      <w:r w:rsidRPr="00DD41E4">
        <w:rPr>
          <w:i/>
          <w:noProof/>
        </w:rPr>
        <w:t>web</w:t>
      </w:r>
      <w:r w:rsidRPr="005347F2">
        <w:rPr>
          <w:i/>
        </w:rPr>
        <w:t xml:space="preserve"> application. </w:t>
      </w:r>
      <w:r w:rsidRPr="00DD41E4">
        <w:rPr>
          <w:i/>
          <w:noProof/>
        </w:rPr>
        <w:t>This</w:t>
      </w:r>
      <w:r w:rsidRPr="005347F2">
        <w:rPr>
          <w:i/>
        </w:rPr>
        <w:t xml:space="preserve"> also </w:t>
      </w:r>
      <w:r w:rsidRPr="00EE7F28">
        <w:rPr>
          <w:i/>
          <w:noProof/>
        </w:rPr>
        <w:t>help</w:t>
      </w:r>
      <w:r w:rsidR="00EE7F28">
        <w:rPr>
          <w:i/>
          <w:noProof/>
        </w:rPr>
        <w:t>s</w:t>
      </w:r>
      <w:r w:rsidRPr="005347F2">
        <w:rPr>
          <w:i/>
        </w:rPr>
        <w:t xml:space="preserve"> them have better insight </w:t>
      </w:r>
      <w:r w:rsidR="00DD41E4">
        <w:rPr>
          <w:i/>
          <w:noProof/>
        </w:rPr>
        <w:t>into</w:t>
      </w:r>
      <w:r w:rsidRPr="005347F2">
        <w:rPr>
          <w:i/>
        </w:rPr>
        <w:t xml:space="preserve"> </w:t>
      </w:r>
      <w:r w:rsidR="00EE7F28">
        <w:rPr>
          <w:i/>
        </w:rPr>
        <w:t xml:space="preserve">the </w:t>
      </w:r>
      <w:r w:rsidRPr="00EE7F28">
        <w:rPr>
          <w:i/>
          <w:noProof/>
        </w:rPr>
        <w:t>performance</w:t>
      </w:r>
      <w:r w:rsidRPr="005347F2">
        <w:rPr>
          <w:i/>
        </w:rPr>
        <w:t xml:space="preserve"> aspect of those </w:t>
      </w:r>
      <w:proofErr w:type="gramStart"/>
      <w:r w:rsidRPr="005347F2">
        <w:rPr>
          <w:i/>
        </w:rPr>
        <w:t>JSFs</w:t>
      </w:r>
      <w:proofErr w:type="gramEnd"/>
      <w:r w:rsidRPr="005347F2">
        <w:rPr>
          <w:i/>
        </w:rPr>
        <w:t xml:space="preserve"> so they can choose the right tool for the right job.\\</w:t>
      </w:r>
    </w:p>
    <w:p w14:paraId="771FEC85" w14:textId="6EAF577A" w:rsidR="00200F45" w:rsidRPr="005347F2" w:rsidRDefault="005347F2" w:rsidP="005347F2">
      <w:pPr>
        <w:rPr>
          <w:i/>
        </w:rPr>
      </w:pPr>
      <w:r w:rsidRPr="005347F2">
        <w:rPr>
          <w:i/>
        </w:rPr>
        <w:t xml:space="preserve">Thirdly, human tends to stick with what they are familiar. The developer is human; they tend to prefer their familiar JSF. This research gives evident and information about the performance of Angular, ReactJS and VueJS which can motivate developers to adopt new better JSF.  </w:t>
      </w:r>
    </w:p>
    <w:p w14:paraId="724065F7" w14:textId="4ADFF135" w:rsidR="003D016F" w:rsidRDefault="003D016F">
      <w:pPr>
        <w:rPr>
          <w:b/>
          <w:sz w:val="30"/>
        </w:rPr>
      </w:pPr>
      <w:r>
        <w:rPr>
          <w:b/>
          <w:sz w:val="30"/>
        </w:rPr>
        <w:t>Background</w:t>
      </w:r>
    </w:p>
    <w:p w14:paraId="0C3549B6" w14:textId="2473D922" w:rsidR="003D016F" w:rsidRPr="006F08B8" w:rsidRDefault="003D016F" w:rsidP="006F08B8">
      <w:pPr>
        <w:ind w:left="720"/>
        <w:rPr>
          <w:b/>
          <w:sz w:val="26"/>
        </w:rPr>
      </w:pPr>
      <w:r w:rsidRPr="006F08B8">
        <w:rPr>
          <w:b/>
          <w:sz w:val="26"/>
        </w:rPr>
        <w:t>AngularJS</w:t>
      </w:r>
    </w:p>
    <w:p w14:paraId="0B5DBF8D" w14:textId="31682324" w:rsidR="003D016F" w:rsidRPr="006F08B8" w:rsidRDefault="003D016F" w:rsidP="006F08B8">
      <w:pPr>
        <w:ind w:left="720"/>
        <w:rPr>
          <w:b/>
          <w:sz w:val="26"/>
        </w:rPr>
      </w:pPr>
      <w:r w:rsidRPr="006F08B8">
        <w:rPr>
          <w:b/>
          <w:sz w:val="26"/>
        </w:rPr>
        <w:t>ReactJS</w:t>
      </w:r>
    </w:p>
    <w:p w14:paraId="0318EE5A" w14:textId="43B3C31A" w:rsidR="003D016F" w:rsidRPr="006F08B8" w:rsidRDefault="003D016F" w:rsidP="006F08B8">
      <w:pPr>
        <w:ind w:left="720"/>
        <w:rPr>
          <w:b/>
          <w:sz w:val="26"/>
        </w:rPr>
      </w:pPr>
      <w:r w:rsidRPr="006F08B8">
        <w:rPr>
          <w:b/>
          <w:sz w:val="26"/>
        </w:rPr>
        <w:t>VueJS</w:t>
      </w:r>
    </w:p>
    <w:p w14:paraId="1A56A368" w14:textId="411F8BBB" w:rsidR="009E0909" w:rsidRDefault="009E0909">
      <w:pPr>
        <w:rPr>
          <w:b/>
          <w:sz w:val="30"/>
        </w:rPr>
      </w:pPr>
      <w:r>
        <w:rPr>
          <w:b/>
          <w:sz w:val="30"/>
        </w:rPr>
        <w:t>Related Works</w:t>
      </w:r>
    </w:p>
    <w:p w14:paraId="3EE36122" w14:textId="1FA984C1" w:rsidR="005347F2" w:rsidRDefault="005347F2" w:rsidP="005347F2">
      <w:pPr>
        <w:rPr>
          <w:noProof/>
        </w:rPr>
      </w:pPr>
      <w:r w:rsidRPr="005347F2">
        <w:t>In [</w:t>
      </w:r>
      <w:r w:rsidR="002C4FC8">
        <w:t>3</w:t>
      </w:r>
      <w:r w:rsidRPr="005347F2">
        <w:t xml:space="preserve">] Andreas el al. </w:t>
      </w:r>
      <w:r w:rsidR="00145891" w:rsidRPr="005347F2">
        <w:t>does</w:t>
      </w:r>
      <w:r w:rsidRPr="005347F2">
        <w:t xml:space="preserve"> the comparative survey on many aspects of six JavaScript's frameworks jQuery, ExtJS, MonoTools, Prototype, YUI</w:t>
      </w:r>
      <w:r w:rsidR="005E3A4A">
        <w:t xml:space="preserve"> under </w:t>
      </w:r>
      <w:r w:rsidR="006702A4">
        <w:rPr>
          <w:noProof/>
        </w:rPr>
        <w:t>seven</w:t>
      </w:r>
      <w:r w:rsidR="005E3A4A">
        <w:t xml:space="preserve"> different browsers. </w:t>
      </w:r>
      <w:r w:rsidRPr="005347F2">
        <w:t xml:space="preserve">The author measure complexity and maintainability of JSFs using various metrics such as size metrics (number of </w:t>
      </w:r>
      <w:r w:rsidRPr="00EE7F28">
        <w:rPr>
          <w:noProof/>
        </w:rPr>
        <w:t>statement</w:t>
      </w:r>
      <w:r w:rsidR="00EE7F28" w:rsidRPr="00EE7F28">
        <w:rPr>
          <w:noProof/>
        </w:rPr>
        <w:t>s</w:t>
      </w:r>
      <w:r w:rsidRPr="005347F2">
        <w:t xml:space="preserve">, comment lines, lines of code etc.), complexity (cyclomatic complexity, depth and </w:t>
      </w:r>
      <w:r w:rsidR="005E3A4A" w:rsidRPr="005347F2">
        <w:t>branch)</w:t>
      </w:r>
      <w:r w:rsidRPr="005347F2">
        <w:t xml:space="preserve"> metrics and maintainability (Halstead, MI, program volume) metrics. The test </w:t>
      </w:r>
      <w:r w:rsidRPr="00EE7F28">
        <w:rPr>
          <w:noProof/>
        </w:rPr>
        <w:t>ha</w:t>
      </w:r>
      <w:r w:rsidR="00EE7F28">
        <w:rPr>
          <w:noProof/>
        </w:rPr>
        <w:t>s</w:t>
      </w:r>
      <w:r w:rsidRPr="005347F2">
        <w:t xml:space="preserve"> conducted on seven different browsers and three operation systems (Linux, Window and MacOS). This research gives a very good insight into quality aspects of those frameworks. </w:t>
      </w:r>
      <w:r w:rsidR="005E3A4A">
        <w:t>However, on the J</w:t>
      </w:r>
      <w:r w:rsidR="00EE7F28">
        <w:t>ava</w:t>
      </w:r>
      <w:r w:rsidR="005E3A4A">
        <w:t>S</w:t>
      </w:r>
      <w:r w:rsidR="00EE7F28">
        <w:t>cript framework performan</w:t>
      </w:r>
      <w:r w:rsidR="005E3A4A">
        <w:t>c</w:t>
      </w:r>
      <w:r w:rsidR="00EE7F28">
        <w:t>e</w:t>
      </w:r>
      <w:r w:rsidR="005E3A4A">
        <w:t xml:space="preserve"> aspect, </w:t>
      </w:r>
      <w:r w:rsidR="00EE7F28">
        <w:t>the author</w:t>
      </w:r>
      <w:r w:rsidR="005E3A4A">
        <w:t>s</w:t>
      </w:r>
      <w:r w:rsidR="00EE7F28">
        <w:t xml:space="preserve"> </w:t>
      </w:r>
      <w:r w:rsidR="00EE7F28" w:rsidRPr="006702A4">
        <w:rPr>
          <w:noProof/>
        </w:rPr>
        <w:t>ha</w:t>
      </w:r>
      <w:r w:rsidR="006702A4">
        <w:rPr>
          <w:noProof/>
        </w:rPr>
        <w:t>ve</w:t>
      </w:r>
      <w:r w:rsidR="00EE7F28">
        <w:t xml:space="preserve"> </w:t>
      </w:r>
      <w:r w:rsidR="005E3A4A">
        <w:t xml:space="preserve">only </w:t>
      </w:r>
      <w:r w:rsidR="00EE7F28">
        <w:rPr>
          <w:noProof/>
        </w:rPr>
        <w:t xml:space="preserve">done the performance </w:t>
      </w:r>
      <w:r w:rsidR="00EE7F28" w:rsidRPr="006702A4">
        <w:rPr>
          <w:noProof/>
        </w:rPr>
        <w:t>evaluation</w:t>
      </w:r>
      <w:r w:rsidR="006702A4" w:rsidRPr="006702A4">
        <w:rPr>
          <w:noProof/>
        </w:rPr>
        <w:t xml:space="preserve"> </w:t>
      </w:r>
      <w:r w:rsidR="005E3A4A" w:rsidRPr="006702A4">
        <w:rPr>
          <w:noProof/>
        </w:rPr>
        <w:t xml:space="preserve">on </w:t>
      </w:r>
      <w:r w:rsidR="00AD374D">
        <w:rPr>
          <w:noProof/>
        </w:rPr>
        <w:t>“</w:t>
      </w:r>
      <w:r w:rsidR="005E3A4A" w:rsidRPr="006702A4">
        <w:rPr>
          <w:noProof/>
        </w:rPr>
        <w:t>Time execution duration</w:t>
      </w:r>
      <w:r w:rsidR="00AD374D">
        <w:rPr>
          <w:noProof/>
        </w:rPr>
        <w:t>”</w:t>
      </w:r>
      <w:r w:rsidR="005E3A4A" w:rsidRPr="006702A4">
        <w:rPr>
          <w:noProof/>
        </w:rPr>
        <w:t xml:space="preserve"> of the selected JSFs which is not enough.</w:t>
      </w:r>
      <w:r w:rsidR="00284473" w:rsidRPr="006702A4">
        <w:rPr>
          <w:noProof/>
        </w:rPr>
        <w:t xml:space="preserve"> </w:t>
      </w:r>
      <w:r w:rsidR="00284473" w:rsidRPr="00DD41E4">
        <w:rPr>
          <w:noProof/>
        </w:rPr>
        <w:t>In addition</w:t>
      </w:r>
      <w:r w:rsidR="00284473" w:rsidRPr="006702A4">
        <w:rPr>
          <w:noProof/>
        </w:rPr>
        <w:t>, those frameworks are losing their popularity due to out of date technology and design patterns.</w:t>
      </w:r>
      <w:r w:rsidR="005E3A4A" w:rsidRPr="006702A4">
        <w:rPr>
          <w:noProof/>
        </w:rPr>
        <w:t xml:space="preserve"> In my research</w:t>
      </w:r>
      <w:r w:rsidR="00185E63" w:rsidRPr="006702A4">
        <w:rPr>
          <w:noProof/>
        </w:rPr>
        <w:t>,</w:t>
      </w:r>
      <w:r w:rsidR="005E3A4A" w:rsidRPr="006702A4">
        <w:rPr>
          <w:noProof/>
        </w:rPr>
        <w:t xml:space="preserve"> the </w:t>
      </w:r>
      <w:r w:rsidR="00AD374D">
        <w:rPr>
          <w:noProof/>
        </w:rPr>
        <w:t>“</w:t>
      </w:r>
      <w:r w:rsidR="005E3A4A" w:rsidRPr="006702A4">
        <w:rPr>
          <w:noProof/>
        </w:rPr>
        <w:t>performance</w:t>
      </w:r>
      <w:r w:rsidR="00AD374D">
        <w:rPr>
          <w:noProof/>
        </w:rPr>
        <w:t>”</w:t>
      </w:r>
      <w:r w:rsidR="005E3A4A" w:rsidRPr="006702A4">
        <w:rPr>
          <w:noProof/>
        </w:rPr>
        <w:t xml:space="preserve"> evaluate also included </w:t>
      </w:r>
      <w:r w:rsidR="00AD374D">
        <w:rPr>
          <w:noProof/>
        </w:rPr>
        <w:t>“</w:t>
      </w:r>
      <w:r w:rsidR="005E3A4A" w:rsidRPr="006702A4">
        <w:rPr>
          <w:noProof/>
        </w:rPr>
        <w:t>CPU usage</w:t>
      </w:r>
      <w:r w:rsidR="00AD374D">
        <w:rPr>
          <w:noProof/>
        </w:rPr>
        <w:t>”</w:t>
      </w:r>
      <w:r w:rsidR="005E3A4A" w:rsidRPr="006702A4">
        <w:rPr>
          <w:noProof/>
        </w:rPr>
        <w:t xml:space="preserve"> and </w:t>
      </w:r>
      <w:r w:rsidR="00AD374D">
        <w:rPr>
          <w:noProof/>
        </w:rPr>
        <w:t>“</w:t>
      </w:r>
      <w:r w:rsidR="005E3A4A" w:rsidRPr="006702A4">
        <w:rPr>
          <w:noProof/>
        </w:rPr>
        <w:t>Memory Usage</w:t>
      </w:r>
      <w:r w:rsidR="00AD374D">
        <w:rPr>
          <w:noProof/>
        </w:rPr>
        <w:t>”</w:t>
      </w:r>
      <w:r w:rsidR="005E3A4A" w:rsidRPr="006702A4">
        <w:rPr>
          <w:noProof/>
        </w:rPr>
        <w:t xml:space="preserve"> which are also important factors of performance evaluation</w:t>
      </w:r>
      <w:r w:rsidR="00284473" w:rsidRPr="006702A4">
        <w:rPr>
          <w:noProof/>
        </w:rPr>
        <w:t xml:space="preserve"> and</w:t>
      </w:r>
      <w:r w:rsidR="00284473">
        <w:rPr>
          <w:noProof/>
        </w:rPr>
        <w:t xml:space="preserve"> the target JSFs have been carefull selected to match with </w:t>
      </w:r>
      <w:r w:rsidR="00284473" w:rsidRPr="00185E63">
        <w:rPr>
          <w:noProof/>
        </w:rPr>
        <w:t>current</w:t>
      </w:r>
      <w:r w:rsidR="00185E63">
        <w:rPr>
          <w:noProof/>
        </w:rPr>
        <w:t>ly</w:t>
      </w:r>
      <w:r w:rsidR="00284473">
        <w:rPr>
          <w:noProof/>
        </w:rPr>
        <w:t xml:space="preserve"> popular and adopted JSFs.</w:t>
      </w:r>
    </w:p>
    <w:p w14:paraId="21EAD04B" w14:textId="49A31CA6" w:rsidR="001A10C9" w:rsidRDefault="002C4FC8" w:rsidP="005347F2">
      <w:r>
        <w:t xml:space="preserve">In [4] Selakovic el al </w:t>
      </w:r>
      <w:r w:rsidRPr="006702A4">
        <w:rPr>
          <w:noProof/>
        </w:rPr>
        <w:t>ha</w:t>
      </w:r>
      <w:r w:rsidR="006702A4">
        <w:rPr>
          <w:noProof/>
        </w:rPr>
        <w:t>s</w:t>
      </w:r>
      <w:r>
        <w:t xml:space="preserve"> an empirical study about the performance issue and how </w:t>
      </w:r>
      <w:r w:rsidR="00185E63">
        <w:t xml:space="preserve">a </w:t>
      </w:r>
      <w:r w:rsidRPr="00185E63">
        <w:rPr>
          <w:noProof/>
        </w:rPr>
        <w:t>developer</w:t>
      </w:r>
      <w:r>
        <w:t xml:space="preserve"> can optimise their code improve performance. </w:t>
      </w:r>
      <w:r w:rsidRPr="00DD41E4">
        <w:rPr>
          <w:noProof/>
        </w:rPr>
        <w:t>More than sixteen</w:t>
      </w:r>
      <w:r w:rsidR="00B71DA5" w:rsidRPr="00DD41E4">
        <w:rPr>
          <w:noProof/>
        </w:rPr>
        <w:t xml:space="preserve"> popular</w:t>
      </w:r>
      <w:r w:rsidRPr="00DD41E4">
        <w:rPr>
          <w:noProof/>
        </w:rPr>
        <w:t xml:space="preserve"> </w:t>
      </w:r>
      <w:r w:rsidR="00B71DA5" w:rsidRPr="00DD41E4">
        <w:rPr>
          <w:noProof/>
        </w:rPr>
        <w:t xml:space="preserve">client-side and server-side </w:t>
      </w:r>
      <w:r w:rsidRPr="00DD41E4">
        <w:rPr>
          <w:noProof/>
        </w:rPr>
        <w:t>JavaScript projects have been survey</w:t>
      </w:r>
      <w:r w:rsidR="00B71DA5" w:rsidRPr="00DD41E4">
        <w:rPr>
          <w:noProof/>
        </w:rPr>
        <w:t>ed</w:t>
      </w:r>
      <w:r w:rsidRPr="00DD41E4">
        <w:rPr>
          <w:noProof/>
        </w:rPr>
        <w:t xml:space="preserve"> by the author</w:t>
      </w:r>
      <w:r>
        <w:t xml:space="preserve">. </w:t>
      </w:r>
      <w:r w:rsidR="00B71DA5">
        <w:t>The</w:t>
      </w:r>
      <w:r w:rsidR="001A10C9">
        <w:t xml:space="preserve">re three main </w:t>
      </w:r>
      <w:r w:rsidR="001A10C9" w:rsidRPr="006702A4">
        <w:rPr>
          <w:noProof/>
        </w:rPr>
        <w:t>contribution</w:t>
      </w:r>
      <w:r w:rsidR="006702A4">
        <w:rPr>
          <w:noProof/>
        </w:rPr>
        <w:t>s</w:t>
      </w:r>
      <w:r w:rsidR="00B71DA5">
        <w:t xml:space="preserve"> of Selakovic </w:t>
      </w:r>
      <w:r w:rsidR="001A10C9">
        <w:t xml:space="preserve">with </w:t>
      </w:r>
      <w:r w:rsidR="00B71DA5">
        <w:t>his research</w:t>
      </w:r>
      <w:r w:rsidR="001A10C9">
        <w:t>.</w:t>
      </w:r>
    </w:p>
    <w:p w14:paraId="770850AB" w14:textId="5F330ED0" w:rsidR="002C4FC8" w:rsidRDefault="001A10C9" w:rsidP="001A10C9">
      <w:pPr>
        <w:pStyle w:val="ListParagraph"/>
        <w:numPr>
          <w:ilvl w:val="0"/>
          <w:numId w:val="1"/>
        </w:numPr>
      </w:pPr>
      <w:r>
        <w:lastRenderedPageBreak/>
        <w:t xml:space="preserve">Identified root-cause of the </w:t>
      </w:r>
      <w:r w:rsidR="00B71DA5">
        <w:t>issue</w:t>
      </w:r>
      <w:r>
        <w:t xml:space="preserve">s that can affect the performance selected JS projects </w:t>
      </w:r>
      <w:r w:rsidR="00B71DA5">
        <w:t xml:space="preserve">inside </w:t>
      </w:r>
      <w:r>
        <w:t xml:space="preserve">its </w:t>
      </w:r>
      <w:r w:rsidR="00B71DA5">
        <w:t xml:space="preserve">code </w:t>
      </w:r>
      <w:r>
        <w:t>base.</w:t>
      </w:r>
    </w:p>
    <w:p w14:paraId="66448DA1" w14:textId="616041F3" w:rsidR="001A10C9" w:rsidRDefault="005C5CA2" w:rsidP="001A10C9">
      <w:pPr>
        <w:pStyle w:val="ListParagraph"/>
        <w:numPr>
          <w:ilvl w:val="0"/>
          <w:numId w:val="1"/>
        </w:numPr>
      </w:pPr>
      <w:r>
        <w:t xml:space="preserve">Provide valuable suggestion for JS developers to find and fixed the performance issues in </w:t>
      </w:r>
      <w:r w:rsidRPr="006702A4">
        <w:rPr>
          <w:noProof/>
        </w:rPr>
        <w:t>exist</w:t>
      </w:r>
      <w:r w:rsidR="006702A4">
        <w:rPr>
          <w:noProof/>
        </w:rPr>
        <w:t>ing</w:t>
      </w:r>
      <w:r>
        <w:t xml:space="preserve"> in their project.</w:t>
      </w:r>
    </w:p>
    <w:p w14:paraId="52614CBF" w14:textId="7F6F4AA0" w:rsidR="005C5CA2" w:rsidRDefault="005C5CA2" w:rsidP="001A10C9">
      <w:pPr>
        <w:pStyle w:val="ListParagraph"/>
        <w:numPr>
          <w:ilvl w:val="0"/>
          <w:numId w:val="1"/>
        </w:numPr>
      </w:pPr>
      <w:r>
        <w:t xml:space="preserve">Reveal various recurrent </w:t>
      </w:r>
      <w:r w:rsidRPr="006702A4">
        <w:rPr>
          <w:noProof/>
        </w:rPr>
        <w:t>optimi</w:t>
      </w:r>
      <w:r w:rsidR="006702A4">
        <w:rPr>
          <w:noProof/>
        </w:rPr>
        <w:t>s</w:t>
      </w:r>
      <w:r w:rsidRPr="006702A4">
        <w:rPr>
          <w:noProof/>
        </w:rPr>
        <w:t>ation</w:t>
      </w:r>
      <w:r>
        <w:t xml:space="preserve"> pattern which can always </w:t>
      </w:r>
      <w:r w:rsidRPr="006702A4">
        <w:rPr>
          <w:noProof/>
        </w:rPr>
        <w:t>appl</w:t>
      </w:r>
      <w:r w:rsidR="006702A4">
        <w:rPr>
          <w:noProof/>
        </w:rPr>
        <w:t>y</w:t>
      </w:r>
      <w:r>
        <w:t xml:space="preserve"> </w:t>
      </w:r>
      <w:r w:rsidRPr="006702A4">
        <w:rPr>
          <w:noProof/>
        </w:rPr>
        <w:t>to</w:t>
      </w:r>
      <w:r>
        <w:t xml:space="preserve"> </w:t>
      </w:r>
      <w:r w:rsidRPr="006702A4">
        <w:rPr>
          <w:noProof/>
        </w:rPr>
        <w:t>avoid</w:t>
      </w:r>
      <w:r>
        <w:t xml:space="preserve"> performance issue in any JavaScript project such as </w:t>
      </w:r>
      <w:r w:rsidR="00AD374D">
        <w:t>“</w:t>
      </w:r>
      <w:r>
        <w:t>avoid for-loop</w:t>
      </w:r>
      <w:r w:rsidR="00AD374D">
        <w:t>”</w:t>
      </w:r>
      <w:r>
        <w:t xml:space="preserve">, </w:t>
      </w:r>
      <w:r w:rsidR="00AD374D">
        <w:t>“</w:t>
      </w:r>
      <w:r>
        <w:t>implicit string conversion</w:t>
      </w:r>
      <w:r w:rsidR="00AD374D">
        <w:t>”</w:t>
      </w:r>
      <w:r>
        <w:t xml:space="preserve">, </w:t>
      </w:r>
      <w:r w:rsidR="00AD374D">
        <w:t>“</w:t>
      </w:r>
      <w:r>
        <w:t>use instanceof</w:t>
      </w:r>
      <w:r w:rsidR="00AD374D">
        <w:t>”</w:t>
      </w:r>
      <w:r>
        <w:t xml:space="preserve"> etc.</w:t>
      </w:r>
    </w:p>
    <w:p w14:paraId="077EA51B" w14:textId="5BC5C5C4" w:rsidR="00D04903" w:rsidRDefault="00D04903" w:rsidP="005C5CA2">
      <w:r>
        <w:t xml:space="preserve">Selakovic </w:t>
      </w:r>
      <w:r w:rsidR="005C5CA2">
        <w:t>empirical study</w:t>
      </w:r>
      <w:r>
        <w:t xml:space="preserve"> provides some good idea which </w:t>
      </w:r>
      <w:r w:rsidR="006702A4">
        <w:rPr>
          <w:noProof/>
        </w:rPr>
        <w:t>is</w:t>
      </w:r>
      <w:r>
        <w:t xml:space="preserve"> adopted when I design the experiment method in this research such as:</w:t>
      </w:r>
    </w:p>
    <w:p w14:paraId="7931CBCF" w14:textId="49918825" w:rsidR="005C5CA2" w:rsidRDefault="00D04903" w:rsidP="00D04903">
      <w:pPr>
        <w:pStyle w:val="ListParagraph"/>
        <w:numPr>
          <w:ilvl w:val="0"/>
          <w:numId w:val="2"/>
        </w:numPr>
      </w:pPr>
      <w:r>
        <w:t xml:space="preserve">Using </w:t>
      </w:r>
      <w:r w:rsidR="006702A4">
        <w:t xml:space="preserve">the </w:t>
      </w:r>
      <w:r w:rsidRPr="006702A4">
        <w:rPr>
          <w:noProof/>
        </w:rPr>
        <w:t>genuine</w:t>
      </w:r>
      <w:r>
        <w:t xml:space="preserve"> virtual machine to execute performance experimental that can reduce the side effect of background process interference while </w:t>
      </w:r>
      <w:r w:rsidRPr="006702A4">
        <w:rPr>
          <w:noProof/>
        </w:rPr>
        <w:t>run</w:t>
      </w:r>
      <w:r w:rsidR="006702A4">
        <w:rPr>
          <w:noProof/>
        </w:rPr>
        <w:t>ning</w:t>
      </w:r>
      <w:r>
        <w:t xml:space="preserve"> the test.</w:t>
      </w:r>
    </w:p>
    <w:p w14:paraId="10AD4E30" w14:textId="72F08F23" w:rsidR="00D04903" w:rsidRPr="005347F2" w:rsidRDefault="00D04903" w:rsidP="00D04903">
      <w:pPr>
        <w:pStyle w:val="ListParagraph"/>
        <w:numPr>
          <w:ilvl w:val="0"/>
          <w:numId w:val="2"/>
        </w:numPr>
      </w:pPr>
      <w:r>
        <w:t>N Warm-Up run test to make sure everything is ready and stable before running the real test to collecting data.</w:t>
      </w:r>
    </w:p>
    <w:p w14:paraId="3972736C" w14:textId="77777777" w:rsidR="005347F2" w:rsidRPr="005347F2" w:rsidRDefault="005347F2" w:rsidP="005347F2"/>
    <w:p w14:paraId="2FEA606A" w14:textId="5598DE1B" w:rsidR="00A80C74" w:rsidRDefault="005347F2" w:rsidP="005347F2">
      <w:r w:rsidRPr="005347F2">
        <w:t>In [</w:t>
      </w:r>
      <w:r w:rsidR="00756E00">
        <w:t>5</w:t>
      </w:r>
      <w:r w:rsidRPr="005347F2">
        <w:t xml:space="preserve">] Kumar el al </w:t>
      </w:r>
      <w:proofErr w:type="gramStart"/>
      <w:r w:rsidR="00BC5F60" w:rsidRPr="006702A4">
        <w:rPr>
          <w:noProof/>
        </w:rPr>
        <w:t>provide</w:t>
      </w:r>
      <w:r w:rsidR="006702A4">
        <w:rPr>
          <w:noProof/>
        </w:rPr>
        <w:t>s</w:t>
      </w:r>
      <w:r w:rsidR="00BC5F60">
        <w:t xml:space="preserve"> </w:t>
      </w:r>
      <w:r w:rsidR="006702A4">
        <w:t xml:space="preserve">an </w:t>
      </w:r>
      <w:r w:rsidR="00BC5F60" w:rsidRPr="006702A4">
        <w:rPr>
          <w:noProof/>
        </w:rPr>
        <w:t>introduction</w:t>
      </w:r>
      <w:r w:rsidR="00BC5F60">
        <w:t xml:space="preserve"> </w:t>
      </w:r>
      <w:r w:rsidR="006702A4">
        <w:rPr>
          <w:noProof/>
        </w:rPr>
        <w:t>to</w:t>
      </w:r>
      <w:proofErr w:type="gramEnd"/>
      <w:r w:rsidR="00BC5F60">
        <w:t xml:space="preserve"> two most </w:t>
      </w:r>
      <w:r w:rsidR="00BC5F60" w:rsidRPr="006702A4">
        <w:rPr>
          <w:noProof/>
        </w:rPr>
        <w:t>use</w:t>
      </w:r>
      <w:r w:rsidR="006702A4">
        <w:rPr>
          <w:noProof/>
        </w:rPr>
        <w:t>d</w:t>
      </w:r>
      <w:r w:rsidR="00BC5F60">
        <w:t xml:space="preserve"> JavaScript framework AngularJS and ReactJS. The author gave their comparation rating between two frameworks over 14 criteria such </w:t>
      </w:r>
      <w:r w:rsidR="00BC5F60" w:rsidRPr="006702A4">
        <w:rPr>
          <w:noProof/>
        </w:rPr>
        <w:t>as</w:t>
      </w:r>
      <w:r w:rsidR="00BC5F60">
        <w:t xml:space="preserve"> DOM rendering technic, development architecture, learning curve, data binding technic, mobile compatibility, compile size and community. By reading Kumar research, </w:t>
      </w:r>
      <w:r w:rsidR="00FD5E14">
        <w:t xml:space="preserve">the </w:t>
      </w:r>
      <w:r w:rsidR="00BC5F60" w:rsidRPr="00FD5E14">
        <w:rPr>
          <w:noProof/>
        </w:rPr>
        <w:t>reader</w:t>
      </w:r>
      <w:r w:rsidR="00BC5F60">
        <w:t xml:space="preserve"> </w:t>
      </w:r>
      <w:r w:rsidR="0059311C" w:rsidRPr="00DD41E4">
        <w:rPr>
          <w:noProof/>
        </w:rPr>
        <w:t>is provided</w:t>
      </w:r>
      <w:r w:rsidR="0059311C">
        <w:t xml:space="preserve"> general information about strong and weak points of AngularJS and ReactJS. </w:t>
      </w:r>
      <w:r w:rsidR="00145891">
        <w:t xml:space="preserve">The performance aspect between two JSFs </w:t>
      </w:r>
      <w:r w:rsidR="00FD5E14" w:rsidRPr="00DD41E4">
        <w:rPr>
          <w:noProof/>
        </w:rPr>
        <w:t>is</w:t>
      </w:r>
      <w:r w:rsidR="00145891" w:rsidRPr="00DD41E4">
        <w:rPr>
          <w:noProof/>
        </w:rPr>
        <w:t xml:space="preserve"> given</w:t>
      </w:r>
      <w:r w:rsidR="00145891">
        <w:t xml:space="preserve"> in favour of ReactJS due to </w:t>
      </w:r>
      <w:proofErr w:type="spellStart"/>
      <w:r w:rsidR="00145891">
        <w:t>React’s</w:t>
      </w:r>
      <w:proofErr w:type="spellEnd"/>
      <w:r w:rsidR="00145891">
        <w:t xml:space="preserve"> unique feature </w:t>
      </w:r>
      <w:r w:rsidR="00AD374D">
        <w:t>“</w:t>
      </w:r>
      <w:r w:rsidR="00145891">
        <w:t>Virtual DOM Rendering</w:t>
      </w:r>
      <w:r w:rsidR="00AD374D">
        <w:t>”</w:t>
      </w:r>
      <w:r w:rsidR="00145891">
        <w:t xml:space="preserve">.  </w:t>
      </w:r>
      <w:r w:rsidR="00145891" w:rsidRPr="00145891">
        <w:t xml:space="preserve">However, this research does not provide experiment data and support </w:t>
      </w:r>
      <w:r w:rsidR="00145891" w:rsidRPr="00FD5E14">
        <w:rPr>
          <w:noProof/>
        </w:rPr>
        <w:t>evidence</w:t>
      </w:r>
      <w:r w:rsidR="00145891" w:rsidRPr="00145891">
        <w:t xml:space="preserve"> to justify their rating decision which </w:t>
      </w:r>
      <w:r w:rsidR="00FD5E14">
        <w:rPr>
          <w:noProof/>
        </w:rPr>
        <w:t>reduces</w:t>
      </w:r>
      <w:r w:rsidR="00145891" w:rsidRPr="00145891">
        <w:t xml:space="preserve"> the credibility of the research in reader’s eyes.</w:t>
      </w:r>
      <w:r w:rsidR="00145891">
        <w:t xml:space="preserve"> </w:t>
      </w:r>
    </w:p>
    <w:p w14:paraId="264FD7F4" w14:textId="6875A8EA" w:rsidR="00145891" w:rsidRDefault="00593A9C">
      <w:r>
        <w:t xml:space="preserve">In [6] of </w:t>
      </w:r>
      <w:r w:rsidRPr="00593A9C">
        <w:t>Sotiris el a</w:t>
      </w:r>
      <w:r>
        <w:t xml:space="preserve">l provide another interesting research </w:t>
      </w:r>
      <w:r w:rsidR="00702647">
        <w:t xml:space="preserve">that is </w:t>
      </w:r>
      <w:r>
        <w:t xml:space="preserve">about performance evaluation framework for </w:t>
      </w:r>
      <w:r w:rsidR="00702647" w:rsidRPr="00702647">
        <w:t>DOM selectors of JavaScript Libraries</w:t>
      </w:r>
      <w:r>
        <w:t xml:space="preserve">. The research conducts a huge test-suite which cover 263 type of JavaScript selectors, run the test-suite on </w:t>
      </w:r>
      <w:r w:rsidR="00FD5E14">
        <w:rPr>
          <w:noProof/>
        </w:rPr>
        <w:t>six</w:t>
      </w:r>
      <w:r>
        <w:t xml:space="preserve"> popular JavaScript </w:t>
      </w:r>
      <w:r w:rsidR="00702647">
        <w:t>libraries</w:t>
      </w:r>
      <w:r>
        <w:t xml:space="preserve"> (jQuery, DoJo, Prototype, ExtJS, YUI and MooTools)</w:t>
      </w:r>
      <w:r w:rsidR="00702647">
        <w:t xml:space="preserve">. The main contribution of Sotiris is a complete framework </w:t>
      </w:r>
      <w:r w:rsidR="00B039AE">
        <w:t>(</w:t>
      </w:r>
      <w:r w:rsidR="00702647">
        <w:t xml:space="preserve">comprise of </w:t>
      </w:r>
      <w:r w:rsidR="00B039AE">
        <w:t>m</w:t>
      </w:r>
      <w:r w:rsidR="00702647">
        <w:t>ethodology and a set of to</w:t>
      </w:r>
      <w:r w:rsidR="00B039AE">
        <w:t xml:space="preserve">ols) that web developer can use to evaluate the performance overhead by JavaScript library DOM selectors in their web application. Figure out the selectors that cause performance issue and optimise them. The methodology conduct in [6] </w:t>
      </w:r>
      <w:r w:rsidR="00FD5E14">
        <w:t xml:space="preserve">that consists of three main parts: design test case and environment, run experiment a collect data, interpret the collected data and discuss the finding </w:t>
      </w:r>
      <w:r w:rsidR="00FD5E14" w:rsidRPr="00FD5E14">
        <w:rPr>
          <w:noProof/>
        </w:rPr>
        <w:t>result</w:t>
      </w:r>
      <w:r w:rsidR="00FD5E14">
        <w:t xml:space="preserve">. </w:t>
      </w:r>
    </w:p>
    <w:p w14:paraId="14F96791" w14:textId="77777777" w:rsidR="00FD5E14" w:rsidRDefault="00FD5E14"/>
    <w:p w14:paraId="19401FA8" w14:textId="0DF5B5E5" w:rsidR="009E0909" w:rsidRDefault="009E0909">
      <w:pPr>
        <w:rPr>
          <w:b/>
          <w:sz w:val="30"/>
        </w:rPr>
      </w:pPr>
      <w:r>
        <w:rPr>
          <w:b/>
          <w:sz w:val="30"/>
        </w:rPr>
        <w:t xml:space="preserve">Problem Definition </w:t>
      </w:r>
    </w:p>
    <w:p w14:paraId="77A04823" w14:textId="5AFC4E1D" w:rsidR="009E0909" w:rsidRDefault="009E0909">
      <w:pPr>
        <w:rPr>
          <w:b/>
          <w:sz w:val="30"/>
        </w:rPr>
      </w:pPr>
    </w:p>
    <w:p w14:paraId="2BA38BC1" w14:textId="64476078" w:rsidR="009E0909" w:rsidRDefault="00735822">
      <w:pPr>
        <w:rPr>
          <w:b/>
          <w:sz w:val="30"/>
        </w:rPr>
      </w:pPr>
      <w:r w:rsidRPr="00735822">
        <w:rPr>
          <w:b/>
          <w:sz w:val="30"/>
        </w:rPr>
        <w:t>Research Methodology and Research Design</w:t>
      </w:r>
    </w:p>
    <w:p w14:paraId="214CCD43" w14:textId="74B7C2BD" w:rsidR="00735822" w:rsidRDefault="001B0BF8">
      <w:r>
        <w:t xml:space="preserve">This section describes </w:t>
      </w:r>
      <w:r w:rsidR="006702A4">
        <w:t xml:space="preserve">an </w:t>
      </w:r>
      <w:r w:rsidR="00E2160B" w:rsidRPr="006702A4">
        <w:rPr>
          <w:noProof/>
        </w:rPr>
        <w:t>overview</w:t>
      </w:r>
      <w:r w:rsidR="00E2160B">
        <w:t xml:space="preserve"> of experiment steps, experiment </w:t>
      </w:r>
      <w:r>
        <w:t>applicat</w:t>
      </w:r>
      <w:r w:rsidR="00E2160B">
        <w:t xml:space="preserve">ions, test cases design and </w:t>
      </w:r>
      <w:r w:rsidR="00996D92">
        <w:t xml:space="preserve">experiment </w:t>
      </w:r>
      <w:r w:rsidR="00E2160B">
        <w:t xml:space="preserve">environment </w:t>
      </w:r>
      <w:r w:rsidR="00996D92">
        <w:t xml:space="preserve">specification and tools </w:t>
      </w:r>
      <w:r w:rsidR="00996D92" w:rsidRPr="006702A4">
        <w:rPr>
          <w:noProof/>
        </w:rPr>
        <w:t>use</w:t>
      </w:r>
      <w:r w:rsidR="006702A4">
        <w:rPr>
          <w:noProof/>
        </w:rPr>
        <w:t>d</w:t>
      </w:r>
      <w:r w:rsidR="00996D92">
        <w:t xml:space="preserve"> to collect data</w:t>
      </w:r>
      <w:r w:rsidR="00E2160B">
        <w:t>.</w:t>
      </w:r>
    </w:p>
    <w:p w14:paraId="3BA8F4FB" w14:textId="50966D0F" w:rsidR="00E2160B" w:rsidRPr="00E2160B" w:rsidRDefault="00E2160B">
      <w:pPr>
        <w:rPr>
          <w:b/>
        </w:rPr>
      </w:pPr>
      <w:r w:rsidRPr="00E2160B">
        <w:rPr>
          <w:b/>
        </w:rPr>
        <w:t>Experiment Steps</w:t>
      </w:r>
    </w:p>
    <w:p w14:paraId="2CE69EFE" w14:textId="46492391" w:rsidR="00E2160B" w:rsidRDefault="00E2160B">
      <w:r>
        <w:t xml:space="preserve">There are </w:t>
      </w:r>
      <w:r w:rsidR="006702A4">
        <w:rPr>
          <w:noProof/>
        </w:rPr>
        <w:t>three</w:t>
      </w:r>
      <w:r>
        <w:t xml:space="preserve"> main steps are used in the experiment to collect data in this study as </w:t>
      </w:r>
      <w:r w:rsidRPr="006702A4">
        <w:rPr>
          <w:noProof/>
        </w:rPr>
        <w:t>show</w:t>
      </w:r>
      <w:r w:rsidR="006702A4">
        <w:rPr>
          <w:noProof/>
        </w:rPr>
        <w:t>n</w:t>
      </w:r>
      <w:r>
        <w:t xml:space="preserve"> in the figure below that:</w:t>
      </w:r>
    </w:p>
    <w:p w14:paraId="3FF0DD43" w14:textId="401123B0" w:rsidR="00E2160B" w:rsidRDefault="00E2160B">
      <w:r>
        <w:rPr>
          <w:noProof/>
        </w:rPr>
        <w:lastRenderedPageBreak/>
        <w:drawing>
          <wp:inline distT="0" distB="0" distL="0" distR="0" wp14:anchorId="6C92F844" wp14:editId="7AEBE6D7">
            <wp:extent cx="5731510" cy="194119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1941195"/>
                    </a:xfrm>
                    <a:prstGeom prst="rect">
                      <a:avLst/>
                    </a:prstGeom>
                  </pic:spPr>
                </pic:pic>
              </a:graphicData>
            </a:graphic>
          </wp:inline>
        </w:drawing>
      </w:r>
    </w:p>
    <w:p w14:paraId="205EF5A3" w14:textId="5CD37EFC" w:rsidR="00E2160B" w:rsidRPr="00E2160B" w:rsidRDefault="00E2160B" w:rsidP="00E2160B">
      <w:pPr>
        <w:pStyle w:val="ListParagraph"/>
        <w:numPr>
          <w:ilvl w:val="0"/>
          <w:numId w:val="3"/>
        </w:numPr>
        <w:rPr>
          <w:b/>
        </w:rPr>
      </w:pPr>
      <w:r w:rsidRPr="00E2160B">
        <w:rPr>
          <w:b/>
        </w:rPr>
        <w:t>Step 1</w:t>
      </w:r>
      <w:r w:rsidR="00B67A3D">
        <w:rPr>
          <w:b/>
        </w:rPr>
        <w:t xml:space="preserve"> – Develop Experiment Application</w:t>
      </w:r>
      <w:r w:rsidRPr="00E2160B">
        <w:rPr>
          <w:b/>
        </w:rPr>
        <w:t>:</w:t>
      </w:r>
      <w:r>
        <w:rPr>
          <w:b/>
        </w:rPr>
        <w:t xml:space="preserve"> </w:t>
      </w:r>
      <w:r w:rsidR="00B67A3D">
        <w:t xml:space="preserve">Developed </w:t>
      </w:r>
      <w:r>
        <w:t xml:space="preserve">three Todo Application with in each targeted JSFs AngularJS </w:t>
      </w:r>
      <w:proofErr w:type="spellStart"/>
      <w:r>
        <w:t>TodoApp</w:t>
      </w:r>
      <w:proofErr w:type="spellEnd"/>
      <w:r>
        <w:t xml:space="preserve">, React </w:t>
      </w:r>
      <w:proofErr w:type="spellStart"/>
      <w:r>
        <w:t>TodoApp</w:t>
      </w:r>
      <w:proofErr w:type="spellEnd"/>
      <w:r>
        <w:t xml:space="preserve"> and VueJS </w:t>
      </w:r>
      <w:proofErr w:type="spellStart"/>
      <w:r>
        <w:t>TodoApp</w:t>
      </w:r>
      <w:proofErr w:type="spellEnd"/>
      <w:r>
        <w:t xml:space="preserve">. The </w:t>
      </w:r>
      <w:proofErr w:type="spellStart"/>
      <w:r>
        <w:t>TodoApp</w:t>
      </w:r>
      <w:proofErr w:type="spellEnd"/>
      <w:r>
        <w:t xml:space="preserve"> specification </w:t>
      </w:r>
      <w:r w:rsidR="006702A4" w:rsidRPr="006702A4">
        <w:rPr>
          <w:noProof/>
        </w:rPr>
        <w:t>is</w:t>
      </w:r>
      <w:r w:rsidRPr="006702A4">
        <w:rPr>
          <w:noProof/>
        </w:rPr>
        <w:t xml:space="preserve"> given</w:t>
      </w:r>
      <w:r>
        <w:t xml:space="preserve"> in detail in next section </w:t>
      </w:r>
      <w:r w:rsidR="00AD374D">
        <w:t>“</w:t>
      </w:r>
      <w:r>
        <w:t xml:space="preserve">Experiment </w:t>
      </w:r>
      <w:r w:rsidRPr="006702A4">
        <w:rPr>
          <w:noProof/>
        </w:rPr>
        <w:t>Application</w:t>
      </w:r>
      <w:r w:rsidR="006702A4">
        <w:rPr>
          <w:noProof/>
        </w:rPr>
        <w:t>.</w:t>
      </w:r>
      <w:r w:rsidR="00AD374D">
        <w:t>”</w:t>
      </w:r>
    </w:p>
    <w:p w14:paraId="323F5A6E" w14:textId="412478CE" w:rsidR="00E2160B" w:rsidRPr="00B67A3D" w:rsidRDefault="00E2160B" w:rsidP="00E2160B">
      <w:pPr>
        <w:pStyle w:val="ListParagraph"/>
        <w:numPr>
          <w:ilvl w:val="0"/>
          <w:numId w:val="3"/>
        </w:numPr>
        <w:rPr>
          <w:b/>
        </w:rPr>
      </w:pPr>
      <w:r>
        <w:rPr>
          <w:b/>
        </w:rPr>
        <w:t>Step 2</w:t>
      </w:r>
      <w:r w:rsidR="00B67A3D">
        <w:rPr>
          <w:b/>
        </w:rPr>
        <w:t xml:space="preserve"> – Deploy and </w:t>
      </w:r>
      <w:r w:rsidR="00B67A3D" w:rsidRPr="006702A4">
        <w:rPr>
          <w:b/>
          <w:noProof/>
        </w:rPr>
        <w:t>Run</w:t>
      </w:r>
      <w:r w:rsidR="00B67A3D">
        <w:rPr>
          <w:b/>
        </w:rPr>
        <w:t xml:space="preserve"> Test Cases</w:t>
      </w:r>
      <w:r>
        <w:rPr>
          <w:b/>
        </w:rPr>
        <w:t xml:space="preserve">: </w:t>
      </w:r>
      <w:r w:rsidR="00B67A3D">
        <w:t>Deploy Todo Applications to the test environment (a genuine virtual machine)</w:t>
      </w:r>
      <w:r w:rsidR="00996D92">
        <w:t xml:space="preserve"> and f</w:t>
      </w:r>
      <w:r w:rsidR="00B67A3D">
        <w:t>or each application on each browser (Chrome, Firefox, Microsoft Edge) do following tasks:</w:t>
      </w:r>
    </w:p>
    <w:p w14:paraId="5D08951D" w14:textId="5A27BF2F" w:rsidR="00B67A3D" w:rsidRDefault="00B67A3D" w:rsidP="00B67A3D">
      <w:pPr>
        <w:pStyle w:val="ListParagraph"/>
        <w:numPr>
          <w:ilvl w:val="1"/>
          <w:numId w:val="3"/>
        </w:numPr>
      </w:pPr>
      <w:r w:rsidRPr="00B67A3D">
        <w:t>Run</w:t>
      </w:r>
      <w:r>
        <w:t xml:space="preserve"> the warm-up test cases 3 times. The purpose of warm up test-suite to stabilise the environment and make sure that application is ready.</w:t>
      </w:r>
    </w:p>
    <w:p w14:paraId="318B3622" w14:textId="7F6C1863" w:rsidR="00F749B9" w:rsidRDefault="00B67A3D" w:rsidP="00F749B9">
      <w:pPr>
        <w:pStyle w:val="ListParagraph"/>
        <w:numPr>
          <w:ilvl w:val="1"/>
          <w:numId w:val="3"/>
        </w:numPr>
      </w:pPr>
      <w:r>
        <w:t>Run each test cases</w:t>
      </w:r>
      <w:r w:rsidR="004C791A">
        <w:t xml:space="preserve"> (Create/Update/Delete)</w:t>
      </w:r>
      <w:r>
        <w:t xml:space="preserve"> in the test suite </w:t>
      </w:r>
      <w:r w:rsidR="004C791A">
        <w:t xml:space="preserve">ran </w:t>
      </w:r>
      <w:r w:rsidR="006702A4">
        <w:rPr>
          <w:noProof/>
        </w:rPr>
        <w:t>ten</w:t>
      </w:r>
      <w:r>
        <w:t xml:space="preserve"> times</w:t>
      </w:r>
      <w:r w:rsidR="004C791A">
        <w:t xml:space="preserve"> to </w:t>
      </w:r>
      <w:r>
        <w:t xml:space="preserve">collect the needed data. The detail of test cases </w:t>
      </w:r>
      <w:r w:rsidR="00F749B9">
        <w:t xml:space="preserve">and its execution steps </w:t>
      </w:r>
      <w:r w:rsidR="00F749B9" w:rsidRPr="00DD41E4">
        <w:rPr>
          <w:noProof/>
        </w:rPr>
        <w:t>are described</w:t>
      </w:r>
      <w:r w:rsidR="00F749B9">
        <w:t xml:space="preserve"> in the section </w:t>
      </w:r>
      <w:r w:rsidR="00AD374D">
        <w:t>“</w:t>
      </w:r>
      <w:r w:rsidR="00F749B9">
        <w:t>Test Cases Design</w:t>
      </w:r>
      <w:r w:rsidR="00AD374D">
        <w:t>”</w:t>
      </w:r>
      <w:r w:rsidR="00F749B9">
        <w:t>.</w:t>
      </w:r>
    </w:p>
    <w:p w14:paraId="08BDA381" w14:textId="0A62D2FA" w:rsidR="00F749B9" w:rsidRDefault="00F749B9" w:rsidP="00F749B9">
      <w:pPr>
        <w:pStyle w:val="ListParagraph"/>
      </w:pPr>
      <w:r>
        <w:t xml:space="preserve">The data collected </w:t>
      </w:r>
      <w:r w:rsidRPr="006702A4">
        <w:rPr>
          <w:noProof/>
        </w:rPr>
        <w:t>are organise</w:t>
      </w:r>
      <w:r w:rsidR="006702A4" w:rsidRPr="006702A4">
        <w:rPr>
          <w:noProof/>
        </w:rPr>
        <w:t>d</w:t>
      </w:r>
      <w:r>
        <w:t xml:space="preserve"> into three 3-dementional matrixes. Each of the matrix storage data collected while running test-suite in one browser as </w:t>
      </w:r>
      <w:r w:rsidRPr="006702A4">
        <w:rPr>
          <w:noProof/>
        </w:rPr>
        <w:t>describe</w:t>
      </w:r>
      <w:r w:rsidR="006702A4">
        <w:rPr>
          <w:noProof/>
        </w:rPr>
        <w:t>d</w:t>
      </w:r>
      <w:r>
        <w:t xml:space="preserve"> in table 1.</w:t>
      </w:r>
    </w:p>
    <w:p w14:paraId="451233E9" w14:textId="11BCA56D" w:rsidR="00F749B9" w:rsidRDefault="00F749B9" w:rsidP="00F749B9">
      <w:pPr>
        <w:pStyle w:val="ListParagraph"/>
      </w:pPr>
      <w:r>
        <w:rPr>
          <w:noProof/>
        </w:rPr>
        <w:drawing>
          <wp:inline distT="0" distB="0" distL="0" distR="0" wp14:anchorId="0D22FCD9" wp14:editId="375DAA0B">
            <wp:extent cx="4487880" cy="105410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527081" cy="1063307"/>
                    </a:xfrm>
                    <a:prstGeom prst="rect">
                      <a:avLst/>
                    </a:prstGeom>
                  </pic:spPr>
                </pic:pic>
              </a:graphicData>
            </a:graphic>
          </wp:inline>
        </w:drawing>
      </w:r>
    </w:p>
    <w:p w14:paraId="1529B8FE" w14:textId="387B01FD" w:rsidR="00F749B9" w:rsidRPr="008A4FCF" w:rsidRDefault="00F749B9" w:rsidP="008A4FCF">
      <w:pPr>
        <w:pStyle w:val="ListParagraph"/>
        <w:numPr>
          <w:ilvl w:val="0"/>
          <w:numId w:val="3"/>
        </w:numPr>
        <w:rPr>
          <w:b/>
        </w:rPr>
      </w:pPr>
      <w:r w:rsidRPr="00F749B9">
        <w:rPr>
          <w:b/>
        </w:rPr>
        <w:t>Step 3</w:t>
      </w:r>
      <w:r>
        <w:rPr>
          <w:b/>
        </w:rPr>
        <w:t xml:space="preserve"> – </w:t>
      </w:r>
      <w:r w:rsidR="008A4FCF">
        <w:rPr>
          <w:b/>
        </w:rPr>
        <w:t xml:space="preserve">Remove Outliers </w:t>
      </w:r>
      <w:r>
        <w:rPr>
          <w:b/>
        </w:rPr>
        <w:t xml:space="preserve">and Process Data: </w:t>
      </w:r>
      <w:r w:rsidR="008A4FCF">
        <w:t xml:space="preserve"> In this step, we do</w:t>
      </w:r>
      <w:r w:rsidR="0098633E">
        <w:t xml:space="preserve"> two following </w:t>
      </w:r>
      <w:r w:rsidR="008A4FCF">
        <w:t xml:space="preserve">things. </w:t>
      </w:r>
    </w:p>
    <w:p w14:paraId="6C496CCB" w14:textId="3B2F449A" w:rsidR="008A4FCF" w:rsidRDefault="008A4FCF" w:rsidP="00C85502">
      <w:pPr>
        <w:pStyle w:val="ListParagraph"/>
        <w:numPr>
          <w:ilvl w:val="1"/>
          <w:numId w:val="3"/>
        </w:numPr>
      </w:pPr>
      <w:r>
        <w:t>The first one is to filter or eliminate the outlier data. Although, we already try to remove outside factors that can affect the data by using a new separate virtual machine to run the tests.</w:t>
      </w:r>
      <w:r w:rsidR="00C85502">
        <w:t xml:space="preserve"> However, outlier data can still occur, so we need to remove them if any before moving to the next step. The outlier in this research </w:t>
      </w:r>
      <w:r w:rsidR="009043AB" w:rsidRPr="009976F9">
        <w:rPr>
          <w:noProof/>
        </w:rPr>
        <w:t>is</w:t>
      </w:r>
      <w:r w:rsidR="00C85502" w:rsidRPr="009976F9">
        <w:rPr>
          <w:noProof/>
        </w:rPr>
        <w:t xml:space="preserve"> removed</w:t>
      </w:r>
      <w:r w:rsidR="00C85502">
        <w:t xml:space="preserve"> by using </w:t>
      </w:r>
      <w:r w:rsidR="00C85502" w:rsidRPr="00C85502">
        <w:t>interquartile range</w:t>
      </w:r>
      <w:r w:rsidR="00C85502">
        <w:t xml:space="preserve"> formula as </w:t>
      </w:r>
      <w:r w:rsidR="00C85502" w:rsidRPr="009043AB">
        <w:rPr>
          <w:noProof/>
        </w:rPr>
        <w:t>describe</w:t>
      </w:r>
      <w:r w:rsidR="009043AB">
        <w:rPr>
          <w:noProof/>
        </w:rPr>
        <w:t>d</w:t>
      </w:r>
      <w:r w:rsidR="00C85502">
        <w:t xml:space="preserve"> below.</w:t>
      </w:r>
    </w:p>
    <w:p w14:paraId="5C9D3D28" w14:textId="4A4C7022" w:rsidR="00C85502" w:rsidRDefault="00C85502" w:rsidP="00C85502">
      <w:pPr>
        <w:pStyle w:val="ListParagraph"/>
        <w:ind w:left="2160"/>
      </w:pPr>
      <w:r>
        <w:rPr>
          <w:noProof/>
        </w:rPr>
        <w:drawing>
          <wp:inline distT="0" distB="0" distL="0" distR="0" wp14:anchorId="255F2643" wp14:editId="6967B30A">
            <wp:extent cx="3174043" cy="1289050"/>
            <wp:effectExtent l="0" t="0" r="762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04200" cy="1301297"/>
                    </a:xfrm>
                    <a:prstGeom prst="rect">
                      <a:avLst/>
                    </a:prstGeom>
                  </pic:spPr>
                </pic:pic>
              </a:graphicData>
            </a:graphic>
          </wp:inline>
        </w:drawing>
      </w:r>
    </w:p>
    <w:p w14:paraId="71769899" w14:textId="1433AF57" w:rsidR="00C85502" w:rsidRDefault="00C85502" w:rsidP="00C85502">
      <w:pPr>
        <w:pStyle w:val="ListParagraph"/>
        <w:numPr>
          <w:ilvl w:val="1"/>
          <w:numId w:val="3"/>
        </w:numPr>
      </w:pPr>
      <w:r>
        <w:t>After removing the outlier, the next step is to process the data</w:t>
      </w:r>
      <w:r w:rsidR="00DA2B9E">
        <w:t xml:space="preserve">. For each data-set (group by test-case and data-type) in the matrixes, we calculate </w:t>
      </w:r>
      <w:r>
        <w:t xml:space="preserve">the mean value </w:t>
      </w:r>
      <w:r w:rsidR="00DA2B9E">
        <w:t>by using equations:</w:t>
      </w:r>
    </w:p>
    <w:p w14:paraId="60AF764D" w14:textId="46B1B489" w:rsidR="008F2780" w:rsidRDefault="00DA2B9E" w:rsidP="00DA2B9E">
      <w:pPr>
        <w:pStyle w:val="ListParagraph"/>
        <w:ind w:left="1440"/>
      </w:pPr>
      <w:r>
        <w:rPr>
          <w:noProof/>
        </w:rPr>
        <w:lastRenderedPageBreak/>
        <w:drawing>
          <wp:inline distT="0" distB="0" distL="0" distR="0" wp14:anchorId="6656C75D" wp14:editId="780C340A">
            <wp:extent cx="2724927" cy="1339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40007" cy="1347265"/>
                    </a:xfrm>
                    <a:prstGeom prst="rect">
                      <a:avLst/>
                    </a:prstGeom>
                  </pic:spPr>
                </pic:pic>
              </a:graphicData>
            </a:graphic>
          </wp:inline>
        </w:drawing>
      </w:r>
    </w:p>
    <w:p w14:paraId="3EA890FE" w14:textId="5FF7DA03" w:rsidR="008F2780" w:rsidRDefault="00B7411C" w:rsidP="00B7411C">
      <w:pPr>
        <w:pStyle w:val="ListParagraph"/>
        <w:ind w:left="0"/>
        <w:rPr>
          <w:b/>
        </w:rPr>
      </w:pPr>
      <w:r w:rsidRPr="00B7411C">
        <w:rPr>
          <w:b/>
        </w:rPr>
        <w:t xml:space="preserve">Experiment </w:t>
      </w:r>
      <w:r w:rsidR="008F2780" w:rsidRPr="00B7411C">
        <w:rPr>
          <w:b/>
        </w:rPr>
        <w:t>Applications</w:t>
      </w:r>
      <w:r w:rsidRPr="00B7411C">
        <w:rPr>
          <w:b/>
        </w:rPr>
        <w:t xml:space="preserve"> Specification</w:t>
      </w:r>
    </w:p>
    <w:p w14:paraId="42738FA3" w14:textId="78EEF988" w:rsidR="0057591C" w:rsidRDefault="003C438B" w:rsidP="00B7411C">
      <w:pPr>
        <w:pStyle w:val="ListParagraph"/>
        <w:ind w:left="0"/>
      </w:pPr>
      <w:r>
        <w:t xml:space="preserve">In this research, </w:t>
      </w:r>
      <w:r w:rsidR="007F23B6">
        <w:t xml:space="preserve">Todo application has </w:t>
      </w:r>
      <w:r w:rsidR="007F23B6" w:rsidRPr="009043AB">
        <w:rPr>
          <w:noProof/>
        </w:rPr>
        <w:t>been chosen</w:t>
      </w:r>
      <w:r w:rsidR="007F23B6">
        <w:t xml:space="preserve"> as the reference application and three </w:t>
      </w:r>
      <w:proofErr w:type="spellStart"/>
      <w:r w:rsidR="007F23B6">
        <w:t>TodoApps</w:t>
      </w:r>
      <w:proofErr w:type="spellEnd"/>
      <w:r w:rsidR="007F23B6">
        <w:t xml:space="preserve"> implemented using all three selected JSFs. There are several reasons to choose </w:t>
      </w:r>
      <w:proofErr w:type="spellStart"/>
      <w:r w:rsidR="007F23B6">
        <w:t>TodoApp</w:t>
      </w:r>
      <w:proofErr w:type="spellEnd"/>
      <w:r w:rsidR="007F23B6">
        <w:t xml:space="preserve"> for </w:t>
      </w:r>
      <w:r w:rsidR="009043AB">
        <w:t xml:space="preserve">the </w:t>
      </w:r>
      <w:r w:rsidR="007F23B6" w:rsidRPr="009043AB">
        <w:rPr>
          <w:noProof/>
        </w:rPr>
        <w:t>experiment</w:t>
      </w:r>
      <w:r w:rsidR="007F23B6">
        <w:t>:</w:t>
      </w:r>
    </w:p>
    <w:p w14:paraId="3A465DC9" w14:textId="037EA80D" w:rsidR="007F23B6" w:rsidRDefault="007F23B6" w:rsidP="007F23B6">
      <w:pPr>
        <w:pStyle w:val="ListParagraph"/>
        <w:numPr>
          <w:ilvl w:val="0"/>
          <w:numId w:val="3"/>
        </w:numPr>
      </w:pPr>
      <w:r>
        <w:t>Todo application is simple and easy to develop.</w:t>
      </w:r>
    </w:p>
    <w:p w14:paraId="04F39A9C" w14:textId="4922C7FF" w:rsidR="007F23B6" w:rsidRDefault="007F23B6" w:rsidP="007F23B6">
      <w:pPr>
        <w:pStyle w:val="ListParagraph"/>
        <w:numPr>
          <w:ilvl w:val="0"/>
          <w:numId w:val="3"/>
        </w:numPr>
      </w:pPr>
      <w:r>
        <w:t xml:space="preserve">We can build </w:t>
      </w:r>
      <w:r w:rsidR="006702A4">
        <w:t xml:space="preserve">an </w:t>
      </w:r>
      <w:r w:rsidRPr="006702A4">
        <w:rPr>
          <w:noProof/>
        </w:rPr>
        <w:t>entire</w:t>
      </w:r>
      <w:r>
        <w:t xml:space="preserve"> application </w:t>
      </w:r>
      <w:r w:rsidR="006702A4">
        <w:rPr>
          <w:noProof/>
        </w:rPr>
        <w:t>o</w:t>
      </w:r>
      <w:r w:rsidRPr="006702A4">
        <w:rPr>
          <w:noProof/>
        </w:rPr>
        <w:t>n</w:t>
      </w:r>
      <w:r>
        <w:t xml:space="preserve"> </w:t>
      </w:r>
      <w:r w:rsidR="006702A4">
        <w:t xml:space="preserve">the </w:t>
      </w:r>
      <w:r w:rsidRPr="006702A4">
        <w:rPr>
          <w:noProof/>
        </w:rPr>
        <w:t>front</w:t>
      </w:r>
      <w:r>
        <w:t xml:space="preserve"> end. It does </w:t>
      </w:r>
      <w:r w:rsidRPr="006702A4">
        <w:rPr>
          <w:noProof/>
        </w:rPr>
        <w:t>not</w:t>
      </w:r>
      <w:r w:rsidR="006702A4">
        <w:rPr>
          <w:noProof/>
        </w:rPr>
        <w:t xml:space="preserve"> need</w:t>
      </w:r>
      <w:r>
        <w:t xml:space="preserve"> next a backend to persist data.</w:t>
      </w:r>
    </w:p>
    <w:p w14:paraId="5069C738" w14:textId="7B455F69" w:rsidR="007F23B6" w:rsidRDefault="007F23B6" w:rsidP="007F23B6">
      <w:pPr>
        <w:pStyle w:val="ListParagraph"/>
        <w:numPr>
          <w:ilvl w:val="0"/>
          <w:numId w:val="3"/>
        </w:numPr>
      </w:pPr>
      <w:r>
        <w:t>The most important is that we can test all kind of Html DOM operations with Todo application (Create - Add New Todo; Update – Mark Complete Item; Delete – Remove Todo Item)</w:t>
      </w:r>
    </w:p>
    <w:p w14:paraId="1FBE509D" w14:textId="52FCF7F1" w:rsidR="007F23B6" w:rsidRDefault="007F23B6" w:rsidP="007F23B6">
      <w:pPr>
        <w:pStyle w:val="ListParagraph"/>
        <w:ind w:left="0"/>
      </w:pPr>
      <w:r>
        <w:t>The Todo application interface is very simple with three main components that are a to input textbox, todo item and a todo item list.</w:t>
      </w:r>
      <w:r w:rsidR="00DF23C2">
        <w:t xml:space="preserve"> </w:t>
      </w:r>
    </w:p>
    <w:p w14:paraId="029FE4F7" w14:textId="2F272C2B" w:rsidR="007F23B6" w:rsidRDefault="007F23B6" w:rsidP="007F23B6">
      <w:pPr>
        <w:pStyle w:val="ListParagraph"/>
        <w:numPr>
          <w:ilvl w:val="0"/>
          <w:numId w:val="4"/>
        </w:numPr>
      </w:pPr>
      <w:r>
        <w:t xml:space="preserve">Todo input textbox: This text box </w:t>
      </w:r>
      <w:r w:rsidRPr="006702A4">
        <w:rPr>
          <w:noProof/>
        </w:rPr>
        <w:t>allow</w:t>
      </w:r>
      <w:r w:rsidR="006702A4">
        <w:rPr>
          <w:noProof/>
        </w:rPr>
        <w:t>s</w:t>
      </w:r>
      <w:r>
        <w:t xml:space="preserve"> </w:t>
      </w:r>
      <w:r w:rsidR="006702A4">
        <w:t xml:space="preserve">the </w:t>
      </w:r>
      <w:r w:rsidRPr="006702A4">
        <w:rPr>
          <w:noProof/>
        </w:rPr>
        <w:t>user</w:t>
      </w:r>
      <w:r>
        <w:t xml:space="preserve"> to enter todo item description and press enter to add </w:t>
      </w:r>
      <w:r w:rsidR="00DF23C2">
        <w:t xml:space="preserve">new Todo </w:t>
      </w:r>
      <w:r>
        <w:t>item to Todo List.</w:t>
      </w:r>
    </w:p>
    <w:p w14:paraId="1795C451" w14:textId="09F5590B" w:rsidR="007F23B6" w:rsidRDefault="007F23B6" w:rsidP="007F23B6">
      <w:pPr>
        <w:pStyle w:val="ListParagraph"/>
        <w:numPr>
          <w:ilvl w:val="0"/>
          <w:numId w:val="4"/>
        </w:numPr>
      </w:pPr>
      <w:r>
        <w:t xml:space="preserve">Todo </w:t>
      </w:r>
      <w:r w:rsidR="00DF23C2">
        <w:t xml:space="preserve">Item: a todo item </w:t>
      </w:r>
      <w:r w:rsidR="00DF23C2" w:rsidRPr="006702A4">
        <w:rPr>
          <w:noProof/>
        </w:rPr>
        <w:t>consist</w:t>
      </w:r>
      <w:r w:rsidR="006702A4">
        <w:rPr>
          <w:noProof/>
        </w:rPr>
        <w:t>s</w:t>
      </w:r>
      <w:r w:rsidR="00DF23C2">
        <w:t xml:space="preserve"> of a check box to mark </w:t>
      </w:r>
      <w:r w:rsidR="006702A4">
        <w:t xml:space="preserve">the </w:t>
      </w:r>
      <w:r w:rsidR="00DF23C2" w:rsidRPr="006702A4">
        <w:rPr>
          <w:noProof/>
        </w:rPr>
        <w:t>item</w:t>
      </w:r>
      <w:r w:rsidR="00DF23C2">
        <w:t xml:space="preserve"> as completed, item description section and a red </w:t>
      </w:r>
      <w:r w:rsidR="00AD374D">
        <w:t>“</w:t>
      </w:r>
      <w:r w:rsidR="00DF23C2">
        <w:t>X</w:t>
      </w:r>
      <w:r w:rsidR="00AD374D">
        <w:t>”</w:t>
      </w:r>
      <w:r w:rsidR="00DF23C2">
        <w:t xml:space="preserve"> button to remote this item.</w:t>
      </w:r>
    </w:p>
    <w:p w14:paraId="47E620D8" w14:textId="57757048" w:rsidR="00DF23C2" w:rsidRDefault="00DF23C2" w:rsidP="00DF23C2">
      <w:pPr>
        <w:pStyle w:val="ListParagraph"/>
        <w:numPr>
          <w:ilvl w:val="0"/>
          <w:numId w:val="4"/>
        </w:numPr>
      </w:pPr>
      <w:r>
        <w:t xml:space="preserve">Todo List: This component is where all Todo items are displayed in </w:t>
      </w:r>
      <w:r w:rsidRPr="00DF23C2">
        <w:t>chronological order</w:t>
      </w:r>
      <w:r>
        <w:t xml:space="preserve"> (except deleted items).</w:t>
      </w:r>
    </w:p>
    <w:p w14:paraId="4F615DA9" w14:textId="6140DDEA" w:rsidR="00DF23C2" w:rsidRDefault="00DF23C2" w:rsidP="00DF23C2">
      <w:r>
        <w:t xml:space="preserve">The figure below shows an example user interface of ReacJS Todo application. The UI is the same for the other two applications. </w:t>
      </w:r>
    </w:p>
    <w:p w14:paraId="108E320E" w14:textId="10C23A22" w:rsidR="00DF23C2" w:rsidRPr="003C438B" w:rsidRDefault="00DF23C2" w:rsidP="00DF23C2">
      <w:r>
        <w:rPr>
          <w:noProof/>
        </w:rPr>
        <w:drawing>
          <wp:inline distT="0" distB="0" distL="0" distR="0" wp14:anchorId="2EC1B8A2" wp14:editId="24DBB4F3">
            <wp:extent cx="2563708" cy="1301750"/>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77654" cy="1308831"/>
                    </a:xfrm>
                    <a:prstGeom prst="rect">
                      <a:avLst/>
                    </a:prstGeom>
                    <a:noFill/>
                    <a:ln>
                      <a:noFill/>
                    </a:ln>
                  </pic:spPr>
                </pic:pic>
              </a:graphicData>
            </a:graphic>
          </wp:inline>
        </w:drawing>
      </w:r>
    </w:p>
    <w:p w14:paraId="5F689F67" w14:textId="77777777" w:rsidR="004C791A" w:rsidRDefault="004C791A" w:rsidP="008F2780">
      <w:pPr>
        <w:pStyle w:val="ListParagraph"/>
        <w:rPr>
          <w:b/>
        </w:rPr>
      </w:pPr>
    </w:p>
    <w:p w14:paraId="3ACFAB74" w14:textId="6ECF30BE" w:rsidR="00DF23C2" w:rsidRDefault="00B7411C" w:rsidP="004C791A">
      <w:pPr>
        <w:pStyle w:val="ListParagraph"/>
        <w:ind w:left="0"/>
        <w:rPr>
          <w:b/>
        </w:rPr>
      </w:pPr>
      <w:r>
        <w:rPr>
          <w:b/>
        </w:rPr>
        <w:t>Environment Specification</w:t>
      </w:r>
    </w:p>
    <w:p w14:paraId="1D8DCBEE" w14:textId="7008769C" w:rsidR="004C791A" w:rsidRDefault="004C791A" w:rsidP="004C791A">
      <w:pPr>
        <w:pStyle w:val="ListParagraph"/>
        <w:ind w:left="0"/>
      </w:pPr>
      <w:r>
        <w:t xml:space="preserve">A genuine virtual machine </w:t>
      </w:r>
      <w:r w:rsidR="00E97883">
        <w:t>has</w:t>
      </w:r>
      <w:r>
        <w:t xml:space="preserve"> been setup to</w:t>
      </w:r>
      <w:r w:rsidR="00E97883">
        <w:t xml:space="preserve"> use as </w:t>
      </w:r>
      <w:r w:rsidR="006702A4">
        <w:t xml:space="preserve">the </w:t>
      </w:r>
      <w:r w:rsidR="00E97883" w:rsidRPr="006702A4">
        <w:rPr>
          <w:noProof/>
        </w:rPr>
        <w:t>experimental</w:t>
      </w:r>
      <w:r w:rsidR="00E97883">
        <w:t xml:space="preserve"> environment in this research. Below is the specification of the machine:</w:t>
      </w:r>
    </w:p>
    <w:p w14:paraId="1AF8228D" w14:textId="433E1BAE" w:rsidR="00E97883" w:rsidRDefault="00E97883" w:rsidP="00E97883">
      <w:pPr>
        <w:pStyle w:val="ListParagraph"/>
        <w:numPr>
          <w:ilvl w:val="0"/>
          <w:numId w:val="5"/>
        </w:numPr>
      </w:pPr>
      <w:r>
        <w:t>Operation System: Window 10 Pro</w:t>
      </w:r>
    </w:p>
    <w:p w14:paraId="40B8AC17" w14:textId="21892CA4" w:rsidR="00E97883" w:rsidRDefault="00E97883" w:rsidP="00E97883">
      <w:pPr>
        <w:pStyle w:val="ListParagraph"/>
        <w:numPr>
          <w:ilvl w:val="0"/>
          <w:numId w:val="5"/>
        </w:numPr>
      </w:pPr>
      <w:r>
        <w:t>Processor: 4 virtual cores 2.60 GHZ</w:t>
      </w:r>
    </w:p>
    <w:p w14:paraId="6F54C8A6" w14:textId="0F65A122" w:rsidR="00E97883" w:rsidRDefault="00E97883" w:rsidP="00E97883">
      <w:pPr>
        <w:pStyle w:val="ListParagraph"/>
        <w:numPr>
          <w:ilvl w:val="0"/>
          <w:numId w:val="5"/>
        </w:numPr>
      </w:pPr>
      <w:r>
        <w:t>Memory (RAM):  8192 MB.</w:t>
      </w:r>
    </w:p>
    <w:p w14:paraId="48E34142" w14:textId="00A4E18C" w:rsidR="00E97883" w:rsidRDefault="00E97883" w:rsidP="00E97883">
      <w:pPr>
        <w:pStyle w:val="ListParagraph"/>
        <w:numPr>
          <w:ilvl w:val="0"/>
          <w:numId w:val="5"/>
        </w:numPr>
      </w:pPr>
      <w:r w:rsidRPr="00E97883">
        <w:t>Intel HD Graphics 3000 shared</w:t>
      </w:r>
      <w:r w:rsidR="002A156C">
        <w:t>.</w:t>
      </w:r>
    </w:p>
    <w:p w14:paraId="4E15029E" w14:textId="61CC6A8A" w:rsidR="00E97883" w:rsidRDefault="00E97883" w:rsidP="00E97883">
      <w:pPr>
        <w:pStyle w:val="ListParagraph"/>
        <w:numPr>
          <w:ilvl w:val="0"/>
          <w:numId w:val="5"/>
        </w:numPr>
      </w:pPr>
      <w:r>
        <w:t>Installed software:</w:t>
      </w:r>
    </w:p>
    <w:p w14:paraId="7A202BFC" w14:textId="2ED855AA" w:rsidR="00E97883" w:rsidRDefault="00E97883" w:rsidP="00E97883">
      <w:pPr>
        <w:pStyle w:val="ListParagraph"/>
        <w:numPr>
          <w:ilvl w:val="1"/>
          <w:numId w:val="5"/>
        </w:numPr>
      </w:pPr>
      <w:r>
        <w:t xml:space="preserve">Chrome </w:t>
      </w:r>
      <w:r w:rsidRPr="00E97883">
        <w:t>69.0.3452</w:t>
      </w:r>
    </w:p>
    <w:p w14:paraId="3C5B234A" w14:textId="311DEF7D" w:rsidR="00E97883" w:rsidRDefault="002A156C" w:rsidP="002A156C">
      <w:pPr>
        <w:pStyle w:val="ListParagraph"/>
        <w:numPr>
          <w:ilvl w:val="1"/>
          <w:numId w:val="5"/>
        </w:numPr>
      </w:pPr>
      <w:r>
        <w:t xml:space="preserve">Firefox </w:t>
      </w:r>
      <w:r w:rsidRPr="002A156C">
        <w:t>60.0.1</w:t>
      </w:r>
    </w:p>
    <w:p w14:paraId="6B50C1FF" w14:textId="77777777" w:rsidR="002A156C" w:rsidRPr="002A156C" w:rsidRDefault="002A156C" w:rsidP="002A156C">
      <w:pPr>
        <w:pStyle w:val="ListParagraph"/>
        <w:numPr>
          <w:ilvl w:val="1"/>
          <w:numId w:val="5"/>
        </w:numPr>
        <w:rPr>
          <w:b/>
        </w:rPr>
      </w:pPr>
      <w:r w:rsidRPr="002A156C">
        <w:lastRenderedPageBreak/>
        <w:t>Microsoft Edge 42.17134.1.0</w:t>
      </w:r>
    </w:p>
    <w:p w14:paraId="4DEAFFB0" w14:textId="77777777" w:rsidR="002A156C" w:rsidRPr="002A156C" w:rsidRDefault="002A156C" w:rsidP="002A156C">
      <w:pPr>
        <w:pStyle w:val="ListParagraph"/>
        <w:numPr>
          <w:ilvl w:val="1"/>
          <w:numId w:val="5"/>
        </w:numPr>
        <w:rPr>
          <w:b/>
        </w:rPr>
      </w:pPr>
      <w:r>
        <w:t>Process Explorer 16.21</w:t>
      </w:r>
    </w:p>
    <w:p w14:paraId="617E3D6C" w14:textId="77777777" w:rsidR="002A156C" w:rsidRDefault="002A156C" w:rsidP="002A156C">
      <w:pPr>
        <w:pStyle w:val="ListParagraph"/>
        <w:numPr>
          <w:ilvl w:val="1"/>
          <w:numId w:val="5"/>
        </w:numPr>
        <w:rPr>
          <w:b/>
        </w:rPr>
      </w:pPr>
      <w:r>
        <w:t xml:space="preserve">NodeJS </w:t>
      </w:r>
      <w:r w:rsidRPr="002A156C">
        <w:t>v6.14.2</w:t>
      </w:r>
    </w:p>
    <w:p w14:paraId="777254AF" w14:textId="78A8E8EC" w:rsidR="00B7411C" w:rsidRPr="002A156C" w:rsidRDefault="002A156C" w:rsidP="002A156C">
      <w:r>
        <w:t xml:space="preserve">We also turn off some unused window background service and uninstall all pre-installed plugin of three test browser to avoid unexpected affect from them. </w:t>
      </w:r>
    </w:p>
    <w:p w14:paraId="5262C972" w14:textId="2FE72BD6" w:rsidR="00DA2B9E" w:rsidRDefault="00B7411C" w:rsidP="002A156C">
      <w:pPr>
        <w:pStyle w:val="ListParagraph"/>
        <w:ind w:left="0"/>
        <w:rPr>
          <w:b/>
        </w:rPr>
      </w:pPr>
      <w:r>
        <w:rPr>
          <w:b/>
        </w:rPr>
        <w:t>Test Cases Designs</w:t>
      </w:r>
    </w:p>
    <w:p w14:paraId="5778DFA4" w14:textId="5915C2C5" w:rsidR="002A156C" w:rsidRDefault="004554B7" w:rsidP="002A156C">
      <w:pPr>
        <w:pStyle w:val="ListParagraph"/>
        <w:ind w:left="0"/>
      </w:pPr>
      <w:r>
        <w:t xml:space="preserve">There are three test cases have been defined to run in the experiment applications in this study. Those test cases </w:t>
      </w:r>
      <w:r w:rsidRPr="006702A4">
        <w:rPr>
          <w:noProof/>
        </w:rPr>
        <w:t>are design</w:t>
      </w:r>
      <w:r w:rsidR="006702A4">
        <w:rPr>
          <w:noProof/>
        </w:rPr>
        <w:t>ed</w:t>
      </w:r>
      <w:r>
        <w:t xml:space="preserve"> to test and evaluate </w:t>
      </w:r>
      <w:r w:rsidR="006702A4">
        <w:t xml:space="preserve">the </w:t>
      </w:r>
      <w:r w:rsidRPr="006702A4">
        <w:rPr>
          <w:noProof/>
        </w:rPr>
        <w:t>performance</w:t>
      </w:r>
      <w:r>
        <w:t xml:space="preserve"> of 3 DOM manipulation operations.</w:t>
      </w:r>
    </w:p>
    <w:p w14:paraId="1BACFEAE" w14:textId="3C4322FB" w:rsidR="004554B7" w:rsidRDefault="004554B7" w:rsidP="004554B7">
      <w:pPr>
        <w:pStyle w:val="ListParagraph"/>
        <w:numPr>
          <w:ilvl w:val="0"/>
          <w:numId w:val="6"/>
        </w:numPr>
      </w:pPr>
      <w:r>
        <w:t xml:space="preserve">Test Case T01: Create 1000 Todo Items. This test case </w:t>
      </w:r>
      <w:r w:rsidRPr="006702A4">
        <w:rPr>
          <w:noProof/>
        </w:rPr>
        <w:t>use</w:t>
      </w:r>
      <w:r w:rsidR="006702A4">
        <w:rPr>
          <w:noProof/>
        </w:rPr>
        <w:t>s</w:t>
      </w:r>
      <w:r>
        <w:t xml:space="preserve"> to evaluate the performance of the JSFs on </w:t>
      </w:r>
      <w:r w:rsidRPr="006702A4">
        <w:rPr>
          <w:noProof/>
        </w:rPr>
        <w:t>creat</w:t>
      </w:r>
      <w:r w:rsidR="006702A4">
        <w:rPr>
          <w:noProof/>
        </w:rPr>
        <w:t>ing</w:t>
      </w:r>
      <w:r>
        <w:t xml:space="preserve"> HTML DOM operation.</w:t>
      </w:r>
    </w:p>
    <w:p w14:paraId="2854AC3A" w14:textId="77638769" w:rsidR="004554B7" w:rsidRDefault="004554B7" w:rsidP="004554B7">
      <w:pPr>
        <w:pStyle w:val="ListParagraph"/>
        <w:numPr>
          <w:ilvl w:val="1"/>
          <w:numId w:val="6"/>
        </w:numPr>
      </w:pPr>
      <w:r>
        <w:t>Initial Step: Start application with empty todo item list.</w:t>
      </w:r>
    </w:p>
    <w:p w14:paraId="13081097" w14:textId="5A903A99" w:rsidR="004554B7" w:rsidRDefault="004554B7" w:rsidP="004554B7">
      <w:pPr>
        <w:pStyle w:val="ListParagraph"/>
        <w:numPr>
          <w:ilvl w:val="1"/>
          <w:numId w:val="6"/>
        </w:numPr>
      </w:pPr>
      <w:r>
        <w:t xml:space="preserve">Execution Step: Create 1000 new Todo item with description </w:t>
      </w:r>
      <w:r w:rsidR="00AD374D">
        <w:t>“</w:t>
      </w:r>
      <w:r>
        <w:t>Todo Item #[Index]</w:t>
      </w:r>
      <w:r w:rsidR="00AD374D">
        <w:t>”</w:t>
      </w:r>
    </w:p>
    <w:p w14:paraId="356C7EE6" w14:textId="3797D377" w:rsidR="004554B7" w:rsidRDefault="004554B7" w:rsidP="004554B7">
      <w:pPr>
        <w:pStyle w:val="ListParagraph"/>
        <w:numPr>
          <w:ilvl w:val="0"/>
          <w:numId w:val="6"/>
        </w:numPr>
      </w:pPr>
      <w:r>
        <w:t xml:space="preserve">Test Case T02: Update 1000 Todo Items. This test case </w:t>
      </w:r>
      <w:r w:rsidRPr="006702A4">
        <w:rPr>
          <w:noProof/>
        </w:rPr>
        <w:t>use</w:t>
      </w:r>
      <w:r w:rsidR="006702A4">
        <w:rPr>
          <w:noProof/>
        </w:rPr>
        <w:t>s</w:t>
      </w:r>
      <w:r>
        <w:t xml:space="preserve"> to evaluate the performance of the selected JSFs on update existing HTML DOM element operation.</w:t>
      </w:r>
    </w:p>
    <w:p w14:paraId="18F23491" w14:textId="2747E485" w:rsidR="00996D92" w:rsidRDefault="004554B7" w:rsidP="00996D92">
      <w:pPr>
        <w:pStyle w:val="ListParagraph"/>
        <w:numPr>
          <w:ilvl w:val="1"/>
          <w:numId w:val="6"/>
        </w:numPr>
      </w:pPr>
      <w:r>
        <w:t xml:space="preserve">Initial Step: Start </w:t>
      </w:r>
      <w:r w:rsidR="006702A4">
        <w:t xml:space="preserve">the </w:t>
      </w:r>
      <w:r w:rsidRPr="006702A4">
        <w:rPr>
          <w:noProof/>
        </w:rPr>
        <w:t>application</w:t>
      </w:r>
      <w:r>
        <w:t xml:space="preserve"> </w:t>
      </w:r>
      <w:r w:rsidR="00996D92">
        <w:t xml:space="preserve">and add 1000 todo item with description </w:t>
      </w:r>
      <w:r w:rsidR="00AD374D">
        <w:t>“</w:t>
      </w:r>
      <w:r w:rsidR="00996D92">
        <w:t>Todo Item #[Index]</w:t>
      </w:r>
      <w:r w:rsidR="00AD374D">
        <w:t>”</w:t>
      </w:r>
    </w:p>
    <w:p w14:paraId="18B766EB" w14:textId="51377273" w:rsidR="004554B7" w:rsidRDefault="00996D92" w:rsidP="004554B7">
      <w:pPr>
        <w:pStyle w:val="ListParagraph"/>
        <w:numPr>
          <w:ilvl w:val="1"/>
          <w:numId w:val="6"/>
        </w:numPr>
      </w:pPr>
      <w:r>
        <w:t>Execution Step: Mark 1000 toto items as complete (click on the check box).</w:t>
      </w:r>
    </w:p>
    <w:p w14:paraId="572E950B" w14:textId="31559A33" w:rsidR="00996D92" w:rsidRDefault="00996D92" w:rsidP="00996D92">
      <w:pPr>
        <w:pStyle w:val="ListParagraph"/>
        <w:numPr>
          <w:ilvl w:val="0"/>
          <w:numId w:val="6"/>
        </w:numPr>
      </w:pPr>
      <w:r>
        <w:t xml:space="preserve">Test Case T03: Delete 1000 Todo Items. This test case </w:t>
      </w:r>
      <w:r w:rsidRPr="006702A4">
        <w:rPr>
          <w:noProof/>
        </w:rPr>
        <w:t>use</w:t>
      </w:r>
      <w:r w:rsidR="006702A4">
        <w:rPr>
          <w:noProof/>
        </w:rPr>
        <w:t>d</w:t>
      </w:r>
      <w:r>
        <w:t xml:space="preserve"> to evaluate the performance of the target JSFs </w:t>
      </w:r>
      <w:r w:rsidR="00081364">
        <w:t xml:space="preserve">on </w:t>
      </w:r>
      <w:r w:rsidR="00081364" w:rsidRPr="006702A4">
        <w:rPr>
          <w:noProof/>
        </w:rPr>
        <w:t>delet</w:t>
      </w:r>
      <w:r w:rsidR="006702A4">
        <w:rPr>
          <w:noProof/>
        </w:rPr>
        <w:t>ing</w:t>
      </w:r>
      <w:r w:rsidR="00081364">
        <w:t xml:space="preserve"> HTML DOM operation.</w:t>
      </w:r>
    </w:p>
    <w:p w14:paraId="090B2F64" w14:textId="4990B587" w:rsidR="00081364" w:rsidRDefault="00081364" w:rsidP="00081364">
      <w:pPr>
        <w:pStyle w:val="ListParagraph"/>
        <w:numPr>
          <w:ilvl w:val="1"/>
          <w:numId w:val="6"/>
        </w:numPr>
      </w:pPr>
      <w:r>
        <w:t xml:space="preserve">Initial Step: Start </w:t>
      </w:r>
      <w:r w:rsidR="006702A4">
        <w:t xml:space="preserve">the </w:t>
      </w:r>
      <w:r w:rsidRPr="006702A4">
        <w:rPr>
          <w:noProof/>
        </w:rPr>
        <w:t>application</w:t>
      </w:r>
      <w:r>
        <w:t xml:space="preserve"> and add 1000 todo item with description </w:t>
      </w:r>
      <w:r w:rsidR="00AD374D">
        <w:t>“</w:t>
      </w:r>
      <w:r>
        <w:t>Todo Item #[Index]</w:t>
      </w:r>
      <w:r w:rsidR="00AD374D">
        <w:t>”</w:t>
      </w:r>
    </w:p>
    <w:p w14:paraId="497D2EFC" w14:textId="142FC347" w:rsidR="00081364" w:rsidRDefault="00081364" w:rsidP="00081364">
      <w:pPr>
        <w:pStyle w:val="ListParagraph"/>
        <w:numPr>
          <w:ilvl w:val="1"/>
          <w:numId w:val="6"/>
        </w:numPr>
      </w:pPr>
      <w:r>
        <w:t xml:space="preserve">Execution Step: Click on the red </w:t>
      </w:r>
      <w:r w:rsidR="00AD374D">
        <w:t>“</w:t>
      </w:r>
      <w:r>
        <w:t>X</w:t>
      </w:r>
      <w:r w:rsidR="00AD374D">
        <w:t>”</w:t>
      </w:r>
      <w:r>
        <w:t xml:space="preserve"> button on each item to delete 1000 todo items.</w:t>
      </w:r>
    </w:p>
    <w:p w14:paraId="419BCAE8" w14:textId="04A7C50A" w:rsidR="00081364" w:rsidRDefault="00081364" w:rsidP="00081364">
      <w:r>
        <w:t xml:space="preserve">Each test case </w:t>
      </w:r>
      <w:r w:rsidRPr="009043AB">
        <w:rPr>
          <w:noProof/>
        </w:rPr>
        <w:t>is run</w:t>
      </w:r>
      <w:r>
        <w:t xml:space="preserve"> </w:t>
      </w:r>
      <w:r w:rsidR="006702A4">
        <w:rPr>
          <w:noProof/>
        </w:rPr>
        <w:t>ten</w:t>
      </w:r>
      <w:r>
        <w:t xml:space="preserve"> times</w:t>
      </w:r>
      <w:r w:rsidR="006702A4">
        <w:t>,</w:t>
      </w:r>
      <w:r>
        <w:t xml:space="preserve"> </w:t>
      </w:r>
      <w:r w:rsidRPr="006702A4">
        <w:rPr>
          <w:noProof/>
        </w:rPr>
        <w:t>and</w:t>
      </w:r>
      <w:r>
        <w:t xml:space="preserve"> </w:t>
      </w:r>
      <w:r w:rsidR="006702A4">
        <w:rPr>
          <w:noProof/>
        </w:rPr>
        <w:t>three</w:t>
      </w:r>
      <w:r>
        <w:t xml:space="preserve"> different data types would </w:t>
      </w:r>
      <w:r w:rsidRPr="009043AB">
        <w:rPr>
          <w:noProof/>
        </w:rPr>
        <w:t>be collected</w:t>
      </w:r>
      <w:r>
        <w:t>:</w:t>
      </w:r>
    </w:p>
    <w:p w14:paraId="37A7E93F" w14:textId="138B8EFD" w:rsidR="00081364" w:rsidRDefault="00081364" w:rsidP="00081364">
      <w:pPr>
        <w:pStyle w:val="ListParagraph"/>
        <w:numPr>
          <w:ilvl w:val="0"/>
          <w:numId w:val="7"/>
        </w:numPr>
      </w:pPr>
      <w:r>
        <w:t xml:space="preserve">Execution Time Duration: the time </w:t>
      </w:r>
      <w:r w:rsidRPr="006702A4">
        <w:rPr>
          <w:noProof/>
        </w:rPr>
        <w:t>need</w:t>
      </w:r>
      <w:r w:rsidR="006702A4">
        <w:rPr>
          <w:noProof/>
        </w:rPr>
        <w:t>s</w:t>
      </w:r>
      <w:r>
        <w:t xml:space="preserve"> for an application run and </w:t>
      </w:r>
      <w:r w:rsidRPr="006702A4">
        <w:rPr>
          <w:noProof/>
        </w:rPr>
        <w:t>finish</w:t>
      </w:r>
      <w:r w:rsidR="006702A4">
        <w:rPr>
          <w:noProof/>
        </w:rPr>
        <w:t>es</w:t>
      </w:r>
      <w:r>
        <w:t xml:space="preserve"> the </w:t>
      </w:r>
      <w:r w:rsidR="00AD374D">
        <w:t>“</w:t>
      </w:r>
      <w:r>
        <w:t>Execution Step</w:t>
      </w:r>
      <w:r w:rsidR="00AD374D">
        <w:t>”</w:t>
      </w:r>
      <w:r>
        <w:t xml:space="preserve"> of </w:t>
      </w:r>
      <w:r w:rsidR="006702A4">
        <w:t xml:space="preserve">the </w:t>
      </w:r>
      <w:r w:rsidRPr="006702A4">
        <w:rPr>
          <w:noProof/>
        </w:rPr>
        <w:t>current</w:t>
      </w:r>
      <w:r w:rsidR="006702A4">
        <w:rPr>
          <w:noProof/>
        </w:rPr>
        <w:t>ly</w:t>
      </w:r>
      <w:r>
        <w:t xml:space="preserve"> running test case.</w:t>
      </w:r>
    </w:p>
    <w:p w14:paraId="3EFEF6B3" w14:textId="67C75797" w:rsidR="00081364" w:rsidRDefault="00081364" w:rsidP="00081364">
      <w:pPr>
        <w:pStyle w:val="ListParagraph"/>
        <w:numPr>
          <w:ilvl w:val="0"/>
          <w:numId w:val="7"/>
        </w:numPr>
      </w:pPr>
      <w:r>
        <w:t xml:space="preserve">CPU Usage: is defined as the peak CPU consumption in </w:t>
      </w:r>
      <w:r w:rsidR="00AD374D">
        <w:t>“</w:t>
      </w:r>
      <w:r>
        <w:t xml:space="preserve">Execution </w:t>
      </w:r>
      <w:r w:rsidRPr="006702A4">
        <w:rPr>
          <w:noProof/>
        </w:rPr>
        <w:t>Step</w:t>
      </w:r>
      <w:r w:rsidR="006702A4">
        <w:rPr>
          <w:noProof/>
        </w:rPr>
        <w:t>.</w:t>
      </w:r>
      <w:r w:rsidR="00AD374D">
        <w:t>”</w:t>
      </w:r>
    </w:p>
    <w:p w14:paraId="43E7CBB3" w14:textId="11DDB9D0" w:rsidR="00081364" w:rsidRDefault="00081364" w:rsidP="00081364">
      <w:pPr>
        <w:pStyle w:val="ListParagraph"/>
        <w:numPr>
          <w:ilvl w:val="0"/>
          <w:numId w:val="7"/>
        </w:numPr>
      </w:pPr>
      <w:r>
        <w:t xml:space="preserve">Memory Usage: is defined as the maximum amount of Memory that application </w:t>
      </w:r>
      <w:r w:rsidRPr="006702A4">
        <w:rPr>
          <w:noProof/>
        </w:rPr>
        <w:t>need</w:t>
      </w:r>
      <w:r w:rsidR="006702A4">
        <w:rPr>
          <w:noProof/>
        </w:rPr>
        <w:t>s</w:t>
      </w:r>
      <w:r>
        <w:t xml:space="preserve"> in </w:t>
      </w:r>
      <w:r w:rsidR="00AD374D">
        <w:t>“</w:t>
      </w:r>
      <w:r>
        <w:t>Execution Step</w:t>
      </w:r>
      <w:r w:rsidR="00AD374D">
        <w:t>”</w:t>
      </w:r>
      <w:r>
        <w:t>.</w:t>
      </w:r>
    </w:p>
    <w:p w14:paraId="4BA49405" w14:textId="77777777" w:rsidR="00081364" w:rsidRPr="002A156C" w:rsidRDefault="00081364" w:rsidP="00081364"/>
    <w:p w14:paraId="5FB4D811" w14:textId="429F1AB7" w:rsidR="009E0909" w:rsidRDefault="00EE7F2B">
      <w:pPr>
        <w:rPr>
          <w:b/>
          <w:sz w:val="30"/>
        </w:rPr>
      </w:pPr>
      <w:r>
        <w:rPr>
          <w:b/>
          <w:sz w:val="30"/>
        </w:rPr>
        <w:t xml:space="preserve">Result &amp; </w:t>
      </w:r>
      <w:r w:rsidR="009E0909">
        <w:rPr>
          <w:b/>
          <w:sz w:val="30"/>
        </w:rPr>
        <w:t>Discussion</w:t>
      </w:r>
    </w:p>
    <w:p w14:paraId="776C7AD2" w14:textId="5FF585FD" w:rsidR="00C601FB" w:rsidRDefault="00013852">
      <w:pPr>
        <w:rPr>
          <w:b/>
          <w:sz w:val="30"/>
        </w:rPr>
      </w:pPr>
      <w:r w:rsidRPr="00013852">
        <w:rPr>
          <w:b/>
          <w:sz w:val="30"/>
        </w:rPr>
        <w:t>Test Case T01 - Create 1000 Todo Items</w:t>
      </w:r>
    </w:p>
    <w:p w14:paraId="715B57DD" w14:textId="5A2A40F3" w:rsidR="00C601FB" w:rsidRDefault="00013852">
      <w:r w:rsidRPr="00013852">
        <w:t xml:space="preserve">In this test </w:t>
      </w:r>
      <w:r w:rsidRPr="00DD41E4">
        <w:rPr>
          <w:noProof/>
        </w:rPr>
        <w:t>case</w:t>
      </w:r>
      <w:r w:rsidR="00DD41E4">
        <w:rPr>
          <w:noProof/>
        </w:rPr>
        <w:t>,</w:t>
      </w:r>
      <w:r w:rsidRPr="00013852">
        <w:t xml:space="preserve"> we evaluate the performance of target JSFs on create HTML DOM. The final processed data of this test case can find in </w:t>
      </w:r>
      <w:r w:rsidR="00DD41E4">
        <w:t xml:space="preserve">the </w:t>
      </w:r>
      <w:r w:rsidRPr="00DD41E4">
        <w:rPr>
          <w:noProof/>
        </w:rPr>
        <w:t>appendix</w:t>
      </w:r>
      <w:r w:rsidRPr="00013852">
        <w:t xml:space="preserve"> section</w:t>
      </w:r>
      <w:r w:rsidR="00DD41E4">
        <w:t xml:space="preserve"> </w:t>
      </w:r>
      <w:r w:rsidR="00DD41E4" w:rsidRPr="00DD41E4">
        <w:t>\hyperlink{</w:t>
      </w:r>
      <w:proofErr w:type="gramStart"/>
      <w:r w:rsidR="00DD41E4" w:rsidRPr="00DD41E4">
        <w:t>fig</w:t>
      </w:r>
      <w:r w:rsidR="00DD41E4" w:rsidRPr="00B61000">
        <w:rPr>
          <w:noProof/>
        </w:rPr>
        <w:t>:T</w:t>
      </w:r>
      <w:proofErr w:type="gramEnd"/>
      <w:r w:rsidR="00DD41E4" w:rsidRPr="00B61000">
        <w:rPr>
          <w:noProof/>
        </w:rPr>
        <w:t>01-Data}{</w:t>
      </w:r>
      <w:r w:rsidR="00DD41E4" w:rsidRPr="00DD41E4">
        <w:t>Test Case T01 Data}.</w:t>
      </w:r>
      <w:r w:rsidR="007C6D17">
        <w:t xml:space="preserve"> In overall, VueJS outperform Angular and ReactJS in all performance categories (Time, CPU and Memory). Chrome browser </w:t>
      </w:r>
      <w:r w:rsidR="007C6D17" w:rsidRPr="00DD41E4">
        <w:rPr>
          <w:noProof/>
        </w:rPr>
        <w:t>show</w:t>
      </w:r>
      <w:r w:rsidR="00DD41E4">
        <w:rPr>
          <w:noProof/>
        </w:rPr>
        <w:t>s</w:t>
      </w:r>
      <w:r w:rsidR="007C6D17">
        <w:t xml:space="preserve"> slightly better support </w:t>
      </w:r>
      <w:r w:rsidR="00DD41E4">
        <w:rPr>
          <w:noProof/>
        </w:rPr>
        <w:t>for</w:t>
      </w:r>
      <w:r w:rsidR="007C6D17">
        <w:t xml:space="preserve"> DOM creation operation than Firefox and Ms-Edge. The </w:t>
      </w:r>
      <w:r w:rsidR="007C6D17" w:rsidRPr="00DD41E4">
        <w:rPr>
          <w:noProof/>
        </w:rPr>
        <w:t>detail</w:t>
      </w:r>
      <w:r w:rsidR="00DD41E4">
        <w:rPr>
          <w:noProof/>
        </w:rPr>
        <w:t>ed</w:t>
      </w:r>
      <w:r w:rsidR="007C6D17">
        <w:t xml:space="preserve"> analysis with charts for each category will </w:t>
      </w:r>
      <w:r w:rsidR="007C6D17" w:rsidRPr="00DD41E4">
        <w:rPr>
          <w:noProof/>
        </w:rPr>
        <w:t>be given</w:t>
      </w:r>
      <w:r w:rsidR="007C6D17">
        <w:t xml:space="preserve"> below.</w:t>
      </w:r>
    </w:p>
    <w:p w14:paraId="101E80E0" w14:textId="570A4BB9" w:rsidR="00013852" w:rsidRDefault="00013852" w:rsidP="00013852">
      <w:pPr>
        <w:pStyle w:val="ListParagraph"/>
        <w:numPr>
          <w:ilvl w:val="0"/>
          <w:numId w:val="8"/>
        </w:numPr>
      </w:pPr>
      <w:r w:rsidRPr="00013852">
        <w:t>T01 - Time Duration</w:t>
      </w:r>
      <w:r>
        <w:t xml:space="preserve">: </w:t>
      </w:r>
      <w:r w:rsidRPr="00013852">
        <w:t xml:space="preserve">The result of this aspect </w:t>
      </w:r>
      <w:r w:rsidRPr="00DD41E4">
        <w:rPr>
          <w:noProof/>
        </w:rPr>
        <w:t>show</w:t>
      </w:r>
      <w:r w:rsidR="00DD41E4">
        <w:rPr>
          <w:noProof/>
        </w:rPr>
        <w:t>s</w:t>
      </w:r>
      <w:r w:rsidRPr="00013852">
        <w:t xml:space="preserve"> that VueJS have </w:t>
      </w:r>
      <w:r w:rsidR="009460C3" w:rsidRPr="009043AB">
        <w:rPr>
          <w:noProof/>
        </w:rPr>
        <w:t>significant</w:t>
      </w:r>
      <w:r w:rsidR="009043AB">
        <w:rPr>
          <w:noProof/>
        </w:rPr>
        <w:t>ly</w:t>
      </w:r>
      <w:r w:rsidRPr="00013852">
        <w:t xml:space="preserve"> better performance in compare to Angular and ReactJS</w:t>
      </w:r>
      <w:r>
        <w:t>. The average time for VueJS complete the task is less than one second in all test browser while Angular, ReactJS took much longer.</w:t>
      </w:r>
    </w:p>
    <w:p w14:paraId="254D08A5" w14:textId="29546C22" w:rsidR="00013852" w:rsidRDefault="00013852" w:rsidP="00DD41E4">
      <w:pPr>
        <w:pStyle w:val="ListParagraph"/>
      </w:pPr>
      <w:r>
        <w:rPr>
          <w:noProof/>
        </w:rPr>
        <w:lastRenderedPageBreak/>
        <w:drawing>
          <wp:inline distT="0" distB="0" distL="0" distR="0" wp14:anchorId="45383A47" wp14:editId="5D4729F8">
            <wp:extent cx="3472656" cy="22225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87577" cy="2232049"/>
                    </a:xfrm>
                    <a:prstGeom prst="rect">
                      <a:avLst/>
                    </a:prstGeom>
                    <a:noFill/>
                    <a:ln>
                      <a:noFill/>
                    </a:ln>
                  </pic:spPr>
                </pic:pic>
              </a:graphicData>
            </a:graphic>
          </wp:inline>
        </w:drawing>
      </w:r>
    </w:p>
    <w:p w14:paraId="49F20289" w14:textId="637F4EA0" w:rsidR="00013852" w:rsidRPr="00013852" w:rsidRDefault="00013852" w:rsidP="00013852">
      <w:pPr>
        <w:pStyle w:val="ListParagraph"/>
        <w:numPr>
          <w:ilvl w:val="0"/>
          <w:numId w:val="8"/>
        </w:numPr>
      </w:pPr>
      <w:r>
        <w:t>T01 – CPU Usage: VueJS also score the lowest CPU consumption with around 10% -14.56% while Angular and ReactJS use 17</w:t>
      </w:r>
      <w:r w:rsidR="007C6D17">
        <w:t>.44</w:t>
      </w:r>
      <w:r>
        <w:t>%</w:t>
      </w:r>
      <w:r w:rsidR="007C6D17">
        <w:t xml:space="preserve"> and 15.54% </w:t>
      </w:r>
      <w:r>
        <w:t xml:space="preserve">of CPU </w:t>
      </w:r>
      <w:r w:rsidR="007C6D17">
        <w:t xml:space="preserve">respectively </w:t>
      </w:r>
      <w:r>
        <w:t>to fini</w:t>
      </w:r>
      <w:r w:rsidR="007C6D17">
        <w:t>sh the first test case.</w:t>
      </w:r>
      <w:r w:rsidR="00DD41E4">
        <w:t xml:space="preserve"> Firefox </w:t>
      </w:r>
      <w:r w:rsidR="00DD41E4" w:rsidRPr="009043AB">
        <w:rPr>
          <w:noProof/>
        </w:rPr>
        <w:t>need</w:t>
      </w:r>
      <w:r w:rsidR="009043AB">
        <w:rPr>
          <w:noProof/>
        </w:rPr>
        <w:t>s</w:t>
      </w:r>
      <w:r w:rsidR="00DD41E4">
        <w:t xml:space="preserve"> less CPU in this test than the others.</w:t>
      </w:r>
    </w:p>
    <w:p w14:paraId="69D4F709" w14:textId="61D54F76" w:rsidR="007C6D17" w:rsidRDefault="00013852" w:rsidP="00A024BD">
      <w:pPr>
        <w:ind w:left="720"/>
        <w:rPr>
          <w:b/>
          <w:sz w:val="30"/>
        </w:rPr>
      </w:pPr>
      <w:r>
        <w:rPr>
          <w:b/>
          <w:noProof/>
          <w:sz w:val="30"/>
        </w:rPr>
        <w:drawing>
          <wp:inline distT="0" distB="0" distL="0" distR="0" wp14:anchorId="081BBDB2" wp14:editId="4FA1AAF7">
            <wp:extent cx="3212361" cy="201930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22788" cy="2025854"/>
                    </a:xfrm>
                    <a:prstGeom prst="rect">
                      <a:avLst/>
                    </a:prstGeom>
                    <a:noFill/>
                    <a:ln>
                      <a:noFill/>
                    </a:ln>
                  </pic:spPr>
                </pic:pic>
              </a:graphicData>
            </a:graphic>
          </wp:inline>
        </w:drawing>
      </w:r>
    </w:p>
    <w:p w14:paraId="4F565628" w14:textId="63958CE0" w:rsidR="007C6D17" w:rsidRPr="007C6D17" w:rsidRDefault="007C6D17" w:rsidP="007C6D17">
      <w:pPr>
        <w:pStyle w:val="ListParagraph"/>
        <w:numPr>
          <w:ilvl w:val="0"/>
          <w:numId w:val="10"/>
        </w:numPr>
        <w:rPr>
          <w:b/>
        </w:rPr>
      </w:pPr>
      <w:r>
        <w:t xml:space="preserve">T01 – Memory Usage: Angular use the most memory in test case T01 at around 253-324MB. The best performance in this category is </w:t>
      </w:r>
      <w:r w:rsidR="00DD41E4">
        <w:t xml:space="preserve">VueJS at around 146-209 MB. Chrome browser </w:t>
      </w:r>
      <w:r w:rsidR="00DD41E4" w:rsidRPr="00B61000">
        <w:rPr>
          <w:noProof/>
        </w:rPr>
        <w:t>show</w:t>
      </w:r>
      <w:r w:rsidR="00B61000">
        <w:rPr>
          <w:noProof/>
        </w:rPr>
        <w:t>s</w:t>
      </w:r>
      <w:r w:rsidR="00DD41E4">
        <w:t xml:space="preserve"> better memory management that Firefox and Edge.</w:t>
      </w:r>
    </w:p>
    <w:p w14:paraId="47A90FC2" w14:textId="4C0DF3A6" w:rsidR="00B61000" w:rsidRDefault="007C6D17" w:rsidP="007C6D17">
      <w:pPr>
        <w:pStyle w:val="ListParagraph"/>
        <w:rPr>
          <w:b/>
        </w:rPr>
      </w:pPr>
      <w:r>
        <w:rPr>
          <w:b/>
          <w:noProof/>
        </w:rPr>
        <w:drawing>
          <wp:inline distT="0" distB="0" distL="0" distR="0" wp14:anchorId="1B803F58" wp14:editId="3A60DCE2">
            <wp:extent cx="2734704" cy="1682661"/>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27310" cy="1739641"/>
                    </a:xfrm>
                    <a:prstGeom prst="rect">
                      <a:avLst/>
                    </a:prstGeom>
                    <a:noFill/>
                    <a:ln>
                      <a:noFill/>
                    </a:ln>
                  </pic:spPr>
                </pic:pic>
              </a:graphicData>
            </a:graphic>
          </wp:inline>
        </w:drawing>
      </w:r>
    </w:p>
    <w:p w14:paraId="4E490F14" w14:textId="69609B89" w:rsidR="00B61000" w:rsidRDefault="00B61000" w:rsidP="007C6D17">
      <w:pPr>
        <w:pStyle w:val="ListParagraph"/>
        <w:rPr>
          <w:b/>
        </w:rPr>
      </w:pPr>
    </w:p>
    <w:p w14:paraId="2331B176" w14:textId="30CDBFD4" w:rsidR="00B61000" w:rsidRDefault="00B61000" w:rsidP="00B61000">
      <w:pPr>
        <w:rPr>
          <w:b/>
          <w:sz w:val="30"/>
        </w:rPr>
      </w:pPr>
      <w:r w:rsidRPr="00013852">
        <w:rPr>
          <w:b/>
          <w:sz w:val="30"/>
        </w:rPr>
        <w:t>Test Case T0</w:t>
      </w:r>
      <w:r>
        <w:rPr>
          <w:b/>
          <w:sz w:val="30"/>
        </w:rPr>
        <w:t>2</w:t>
      </w:r>
      <w:r w:rsidRPr="00013852">
        <w:rPr>
          <w:b/>
          <w:sz w:val="30"/>
        </w:rPr>
        <w:t xml:space="preserve"> - </w:t>
      </w:r>
      <w:r>
        <w:rPr>
          <w:b/>
          <w:sz w:val="30"/>
        </w:rPr>
        <w:t>Update</w:t>
      </w:r>
      <w:r w:rsidRPr="00013852">
        <w:rPr>
          <w:b/>
          <w:sz w:val="30"/>
        </w:rPr>
        <w:t xml:space="preserve"> 1000 Todo Items</w:t>
      </w:r>
    </w:p>
    <w:p w14:paraId="4471BE07" w14:textId="0F6B437D" w:rsidR="00B61000" w:rsidRDefault="00B61000" w:rsidP="00B61000">
      <w:r w:rsidRPr="00013852">
        <w:t xml:space="preserve">In this test </w:t>
      </w:r>
      <w:r w:rsidRPr="00DD41E4">
        <w:rPr>
          <w:noProof/>
        </w:rPr>
        <w:t>case</w:t>
      </w:r>
      <w:r>
        <w:rPr>
          <w:noProof/>
        </w:rPr>
        <w:t>,</w:t>
      </w:r>
      <w:r w:rsidRPr="00013852">
        <w:t xml:space="preserve"> we evaluate the performance of target JSFs on </w:t>
      </w:r>
      <w:r w:rsidR="00A024BD">
        <w:t>update</w:t>
      </w:r>
      <w:r w:rsidRPr="00013852">
        <w:t xml:space="preserve"> HTML DOM. The final processed data of this test case can find in </w:t>
      </w:r>
      <w:r>
        <w:t xml:space="preserve">the </w:t>
      </w:r>
      <w:r w:rsidRPr="00DD41E4">
        <w:rPr>
          <w:noProof/>
        </w:rPr>
        <w:t>appendix</w:t>
      </w:r>
      <w:r w:rsidRPr="00013852">
        <w:t xml:space="preserve"> section</w:t>
      </w:r>
      <w:r>
        <w:t xml:space="preserve"> </w:t>
      </w:r>
      <w:r w:rsidRPr="00DD41E4">
        <w:t>\hyperlink{</w:t>
      </w:r>
      <w:proofErr w:type="gramStart"/>
      <w:r w:rsidRPr="00DD41E4">
        <w:t>fig</w:t>
      </w:r>
      <w:r w:rsidRPr="009043AB">
        <w:rPr>
          <w:noProof/>
        </w:rPr>
        <w:t>:T</w:t>
      </w:r>
      <w:proofErr w:type="gramEnd"/>
      <w:r w:rsidRPr="009043AB">
        <w:rPr>
          <w:noProof/>
        </w:rPr>
        <w:t>0</w:t>
      </w:r>
      <w:r w:rsidR="00A024BD" w:rsidRPr="009043AB">
        <w:rPr>
          <w:noProof/>
        </w:rPr>
        <w:t>2</w:t>
      </w:r>
      <w:r w:rsidRPr="009043AB">
        <w:rPr>
          <w:noProof/>
        </w:rPr>
        <w:t>-Data}{</w:t>
      </w:r>
      <w:r w:rsidRPr="00DD41E4">
        <w:t>Test Case T0</w:t>
      </w:r>
      <w:r w:rsidR="00A024BD">
        <w:t>2</w:t>
      </w:r>
      <w:r w:rsidRPr="00DD41E4">
        <w:t xml:space="preserve"> Data}.</w:t>
      </w:r>
      <w:r w:rsidR="0064343E">
        <w:t xml:space="preserve"> In general, the </w:t>
      </w:r>
      <w:r w:rsidR="00404D85">
        <w:t>“</w:t>
      </w:r>
      <w:r w:rsidR="0064343E">
        <w:t>update</w:t>
      </w:r>
      <w:r w:rsidR="00404D85">
        <w:t>”</w:t>
      </w:r>
      <w:r w:rsidR="0064343E">
        <w:t xml:space="preserve"> operation took less time</w:t>
      </w:r>
      <w:r w:rsidR="00404D85">
        <w:t xml:space="preserve"> to execute than “create” operation except in Angular application on MS-Edge browser when it took more time to update than create.</w:t>
      </w:r>
      <w:r w:rsidR="009460C3">
        <w:t xml:space="preserve"> </w:t>
      </w:r>
      <w:r w:rsidR="009460C3">
        <w:lastRenderedPageBreak/>
        <w:t>That VueJS give better performance (cross-browser) in all categories in this test case. The second place is ReactJS and Angular have the worst performance.</w:t>
      </w:r>
    </w:p>
    <w:p w14:paraId="2EA251C1" w14:textId="141AE925" w:rsidR="00A024BD" w:rsidRPr="00A024BD" w:rsidRDefault="00A024BD" w:rsidP="00B61000">
      <w:pPr>
        <w:pStyle w:val="ListParagraph"/>
        <w:numPr>
          <w:ilvl w:val="0"/>
          <w:numId w:val="10"/>
        </w:numPr>
        <w:rPr>
          <w:b/>
        </w:rPr>
      </w:pPr>
      <w:r>
        <w:t>T02 – Time Duration:</w:t>
      </w:r>
      <w:r w:rsidR="009460C3">
        <w:t xml:space="preserve"> The result show that VueJS run a least 10 times faster than Angular and ReactJS. </w:t>
      </w:r>
      <w:r w:rsidR="00F52DEE">
        <w:t xml:space="preserve">The average time duration of VueJS, ReactJS and Angular are 475ms, 6910ms and 8964ms respectively. Chrome browser run faster than Firefox and Edge in this test case. </w:t>
      </w:r>
    </w:p>
    <w:p w14:paraId="1BB819CA" w14:textId="725DBD01" w:rsidR="00A024BD" w:rsidRPr="00A024BD" w:rsidRDefault="00A024BD" w:rsidP="00A024BD">
      <w:pPr>
        <w:pStyle w:val="ListParagraph"/>
        <w:rPr>
          <w:b/>
        </w:rPr>
      </w:pPr>
      <w:r>
        <w:rPr>
          <w:b/>
          <w:noProof/>
        </w:rPr>
        <w:drawing>
          <wp:inline distT="0" distB="0" distL="0" distR="0" wp14:anchorId="0CCB267B" wp14:editId="57BD5603">
            <wp:extent cx="3218036" cy="201930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25836" cy="2024195"/>
                    </a:xfrm>
                    <a:prstGeom prst="rect">
                      <a:avLst/>
                    </a:prstGeom>
                    <a:noFill/>
                    <a:ln>
                      <a:noFill/>
                    </a:ln>
                  </pic:spPr>
                </pic:pic>
              </a:graphicData>
            </a:graphic>
          </wp:inline>
        </w:drawing>
      </w:r>
    </w:p>
    <w:p w14:paraId="680DFE66" w14:textId="57B742A4" w:rsidR="00B61000" w:rsidRPr="00A024BD" w:rsidRDefault="00B61000" w:rsidP="00B61000">
      <w:pPr>
        <w:pStyle w:val="ListParagraph"/>
        <w:numPr>
          <w:ilvl w:val="0"/>
          <w:numId w:val="10"/>
        </w:numPr>
        <w:rPr>
          <w:b/>
        </w:rPr>
      </w:pPr>
      <w:r>
        <w:t xml:space="preserve">T02 – </w:t>
      </w:r>
      <w:r w:rsidR="00A024BD">
        <w:t>CPU</w:t>
      </w:r>
      <w:r>
        <w:t xml:space="preserve"> Usage: </w:t>
      </w:r>
      <w:r w:rsidR="00F52DEE">
        <w:t xml:space="preserve">All JSF consume more CPU resource for update operation than that in create operation. VueJS consume the less CPU resource than other JSFs on Firefox (10%) and Edge (11.77%) but slight higher in Chrome (17.59). Angular framework need the most CPU resource on at about 20% average </w:t>
      </w:r>
      <w:r w:rsidR="00D72442">
        <w:t>in comparation with React and VueJS are 15.6% and 13.1% respectively.</w:t>
      </w:r>
      <w:r w:rsidR="00D72442">
        <w:tab/>
      </w:r>
    </w:p>
    <w:p w14:paraId="3E5C9F2B" w14:textId="248C3DBA" w:rsidR="00A024BD" w:rsidRPr="00B61000" w:rsidRDefault="00A024BD" w:rsidP="00A024BD">
      <w:pPr>
        <w:pStyle w:val="ListParagraph"/>
        <w:rPr>
          <w:b/>
        </w:rPr>
      </w:pPr>
      <w:r>
        <w:rPr>
          <w:b/>
          <w:noProof/>
        </w:rPr>
        <w:drawing>
          <wp:inline distT="0" distB="0" distL="0" distR="0" wp14:anchorId="1E491DE3" wp14:editId="3C0834BD">
            <wp:extent cx="3067050" cy="188715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83788" cy="1897453"/>
                    </a:xfrm>
                    <a:prstGeom prst="rect">
                      <a:avLst/>
                    </a:prstGeom>
                    <a:noFill/>
                    <a:ln>
                      <a:noFill/>
                    </a:ln>
                  </pic:spPr>
                </pic:pic>
              </a:graphicData>
            </a:graphic>
          </wp:inline>
        </w:drawing>
      </w:r>
    </w:p>
    <w:p w14:paraId="3A3BCCEF" w14:textId="3BB04122" w:rsidR="00B61000" w:rsidRPr="00A024BD" w:rsidRDefault="00B61000" w:rsidP="00B61000">
      <w:pPr>
        <w:pStyle w:val="ListParagraph"/>
        <w:numPr>
          <w:ilvl w:val="0"/>
          <w:numId w:val="10"/>
        </w:numPr>
        <w:rPr>
          <w:b/>
        </w:rPr>
      </w:pPr>
      <w:r>
        <w:t xml:space="preserve">T02 </w:t>
      </w:r>
      <w:r w:rsidR="00A024BD">
        <w:t>–</w:t>
      </w:r>
      <w:r>
        <w:t xml:space="preserve"> </w:t>
      </w:r>
      <w:r w:rsidR="00A024BD">
        <w:t>Memory Usage:</w:t>
      </w:r>
      <w:r w:rsidR="00D72442">
        <w:t xml:space="preserve"> Memory usage show the same pattern with CPU when it uses more memory in DOM update operation than in DOM create operation. Angular have the poorest performance in this category with 353MB on average. The best performance </w:t>
      </w:r>
      <w:r w:rsidR="004D1909">
        <w:t xml:space="preserve">in Memory usage </w:t>
      </w:r>
      <w:r w:rsidR="00D72442">
        <w:t xml:space="preserve">is VueJS </w:t>
      </w:r>
      <w:r w:rsidR="004D1909">
        <w:t>with 176MB on average (50% less than Angular).</w:t>
      </w:r>
    </w:p>
    <w:p w14:paraId="0F7AF251" w14:textId="7F42D732" w:rsidR="00A024BD" w:rsidRDefault="00A024BD" w:rsidP="00A024BD">
      <w:pPr>
        <w:pStyle w:val="ListParagraph"/>
        <w:rPr>
          <w:b/>
        </w:rPr>
      </w:pPr>
      <w:r>
        <w:rPr>
          <w:b/>
          <w:noProof/>
        </w:rPr>
        <w:drawing>
          <wp:inline distT="0" distB="0" distL="0" distR="0" wp14:anchorId="612C843E" wp14:editId="4A7A7DD3">
            <wp:extent cx="2700130" cy="2057400"/>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22971" cy="2074804"/>
                    </a:xfrm>
                    <a:prstGeom prst="rect">
                      <a:avLst/>
                    </a:prstGeom>
                    <a:noFill/>
                    <a:ln>
                      <a:noFill/>
                    </a:ln>
                  </pic:spPr>
                </pic:pic>
              </a:graphicData>
            </a:graphic>
          </wp:inline>
        </w:drawing>
      </w:r>
    </w:p>
    <w:p w14:paraId="24D04DAA" w14:textId="792F6628" w:rsidR="00A024BD" w:rsidRDefault="00A024BD" w:rsidP="00A024BD">
      <w:pPr>
        <w:rPr>
          <w:b/>
          <w:sz w:val="30"/>
        </w:rPr>
      </w:pPr>
      <w:r w:rsidRPr="00013852">
        <w:rPr>
          <w:b/>
          <w:sz w:val="30"/>
        </w:rPr>
        <w:lastRenderedPageBreak/>
        <w:t>Test Case T0</w:t>
      </w:r>
      <w:r>
        <w:rPr>
          <w:b/>
          <w:sz w:val="30"/>
        </w:rPr>
        <w:t>3</w:t>
      </w:r>
      <w:r w:rsidRPr="00013852">
        <w:rPr>
          <w:b/>
          <w:sz w:val="30"/>
        </w:rPr>
        <w:t xml:space="preserve"> - </w:t>
      </w:r>
      <w:r>
        <w:rPr>
          <w:b/>
          <w:sz w:val="30"/>
        </w:rPr>
        <w:t>Delete</w:t>
      </w:r>
      <w:r w:rsidRPr="00013852">
        <w:rPr>
          <w:b/>
          <w:sz w:val="30"/>
        </w:rPr>
        <w:t xml:space="preserve"> 1000 Todo Items</w:t>
      </w:r>
    </w:p>
    <w:p w14:paraId="6640391D" w14:textId="7E966DAE" w:rsidR="00A024BD" w:rsidRDefault="00A024BD" w:rsidP="00A024BD">
      <w:r w:rsidRPr="00013852">
        <w:t xml:space="preserve">In this test </w:t>
      </w:r>
      <w:r w:rsidRPr="00DD41E4">
        <w:rPr>
          <w:noProof/>
        </w:rPr>
        <w:t>case</w:t>
      </w:r>
      <w:r>
        <w:rPr>
          <w:noProof/>
        </w:rPr>
        <w:t>,</w:t>
      </w:r>
      <w:r w:rsidRPr="00013852">
        <w:t xml:space="preserve"> we evaluate the performance of target JSFs on </w:t>
      </w:r>
      <w:r>
        <w:t>delete</w:t>
      </w:r>
      <w:r w:rsidRPr="00013852">
        <w:t xml:space="preserve"> HTML DOM. The final processed data of this test case can find in </w:t>
      </w:r>
      <w:r>
        <w:t xml:space="preserve">the </w:t>
      </w:r>
      <w:r w:rsidRPr="00DD41E4">
        <w:rPr>
          <w:noProof/>
        </w:rPr>
        <w:t>appendix</w:t>
      </w:r>
      <w:r w:rsidRPr="00013852">
        <w:t xml:space="preserve"> section</w:t>
      </w:r>
      <w:r>
        <w:t xml:space="preserve"> </w:t>
      </w:r>
      <w:r w:rsidRPr="00DD41E4">
        <w:t>\hyperlink{</w:t>
      </w:r>
      <w:proofErr w:type="gramStart"/>
      <w:r w:rsidRPr="00DD41E4">
        <w:t>fig</w:t>
      </w:r>
      <w:r w:rsidRPr="00B61000">
        <w:rPr>
          <w:noProof/>
        </w:rPr>
        <w:t>:T</w:t>
      </w:r>
      <w:proofErr w:type="gramEnd"/>
      <w:r w:rsidRPr="00B61000">
        <w:rPr>
          <w:noProof/>
        </w:rPr>
        <w:t>0</w:t>
      </w:r>
      <w:r>
        <w:rPr>
          <w:noProof/>
        </w:rPr>
        <w:t>3</w:t>
      </w:r>
      <w:r w:rsidRPr="00B61000">
        <w:rPr>
          <w:noProof/>
        </w:rPr>
        <w:t>-Data}{</w:t>
      </w:r>
      <w:r w:rsidRPr="00DD41E4">
        <w:t>Test Case T0</w:t>
      </w:r>
      <w:r>
        <w:t>3</w:t>
      </w:r>
      <w:r w:rsidRPr="00DD41E4">
        <w:t xml:space="preserve"> Data}.</w:t>
      </w:r>
      <w:r w:rsidR="004D1909">
        <w:t xml:space="preserve"> In</w:t>
      </w:r>
      <w:r w:rsidR="00230863">
        <w:t xml:space="preserve"> T03 </w:t>
      </w:r>
      <w:r w:rsidR="004D1909">
        <w:t>result, Vue</w:t>
      </w:r>
      <w:r w:rsidR="00230863">
        <w:t>JS</w:t>
      </w:r>
      <w:r w:rsidR="004D1909">
        <w:t xml:space="preserve"> </w:t>
      </w:r>
      <w:r w:rsidR="003859C9">
        <w:t xml:space="preserve">is the </w:t>
      </w:r>
      <w:r w:rsidR="00230863">
        <w:t>best performance and angular have the worst performance. In addition, VueJS and ReactJS need less time to completed in T03 the test than other two test cases</w:t>
      </w:r>
      <w:r w:rsidR="00EB55AB">
        <w:t xml:space="preserve"> while Angular need more time than those previous one</w:t>
      </w:r>
      <w:r w:rsidR="00230863">
        <w:t>.</w:t>
      </w:r>
      <w:r w:rsidR="00EB55AB">
        <w:t xml:space="preserve"> All JSF have better performance when run on Chrome than Firefox or MS-Edge.</w:t>
      </w:r>
    </w:p>
    <w:p w14:paraId="48DBFCE1" w14:textId="33A2E5E3" w:rsidR="00A024BD" w:rsidRPr="00A024BD" w:rsidRDefault="00A024BD" w:rsidP="00A024BD">
      <w:pPr>
        <w:pStyle w:val="ListParagraph"/>
        <w:numPr>
          <w:ilvl w:val="0"/>
          <w:numId w:val="10"/>
        </w:numPr>
        <w:rPr>
          <w:b/>
        </w:rPr>
      </w:pPr>
      <w:r>
        <w:t>T03 – Time Duration:</w:t>
      </w:r>
      <w:r w:rsidR="00EB55AB">
        <w:t xml:space="preserve"> The result </w:t>
      </w:r>
      <w:r w:rsidR="00EB55AB" w:rsidRPr="009043AB">
        <w:rPr>
          <w:noProof/>
        </w:rPr>
        <w:t>show</w:t>
      </w:r>
      <w:r w:rsidR="009043AB">
        <w:rPr>
          <w:noProof/>
        </w:rPr>
        <w:t>s</w:t>
      </w:r>
      <w:r w:rsidR="00EB55AB">
        <w:t xml:space="preserve"> that VueJS is the fastest framework with 415ms on average while ReactJS and Angular </w:t>
      </w:r>
      <w:r w:rsidR="003114D7">
        <w:t>are significant</w:t>
      </w:r>
      <w:r w:rsidR="00EB55AB">
        <w:t xml:space="preserve"> slower with 2696ms and 10270ms respectively.</w:t>
      </w:r>
    </w:p>
    <w:p w14:paraId="55724357" w14:textId="248E79BB" w:rsidR="00A024BD" w:rsidRPr="00A024BD" w:rsidRDefault="00A024BD" w:rsidP="00A024BD">
      <w:pPr>
        <w:pStyle w:val="ListParagraph"/>
        <w:rPr>
          <w:b/>
        </w:rPr>
      </w:pPr>
      <w:r>
        <w:rPr>
          <w:b/>
          <w:noProof/>
        </w:rPr>
        <w:drawing>
          <wp:inline distT="0" distB="0" distL="0" distR="0" wp14:anchorId="77342138" wp14:editId="57F10B3F">
            <wp:extent cx="3040247" cy="1860550"/>
            <wp:effectExtent l="0" t="0" r="825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75854" cy="1882340"/>
                    </a:xfrm>
                    <a:prstGeom prst="rect">
                      <a:avLst/>
                    </a:prstGeom>
                    <a:noFill/>
                    <a:ln>
                      <a:noFill/>
                    </a:ln>
                  </pic:spPr>
                </pic:pic>
              </a:graphicData>
            </a:graphic>
          </wp:inline>
        </w:drawing>
      </w:r>
    </w:p>
    <w:p w14:paraId="2999701D" w14:textId="56A6FFCC" w:rsidR="00A024BD" w:rsidRPr="00A024BD" w:rsidRDefault="00A024BD" w:rsidP="00A024BD">
      <w:pPr>
        <w:pStyle w:val="ListParagraph"/>
        <w:numPr>
          <w:ilvl w:val="0"/>
          <w:numId w:val="10"/>
        </w:numPr>
        <w:rPr>
          <w:b/>
        </w:rPr>
      </w:pPr>
      <w:r>
        <w:t>T03 – CPU Usage:</w:t>
      </w:r>
      <w:r w:rsidR="00935534">
        <w:t xml:space="preserve"> </w:t>
      </w:r>
      <w:r w:rsidR="003114D7">
        <w:t xml:space="preserve">VueJS consume the less CPU resource at 12.8% </w:t>
      </w:r>
      <w:r w:rsidR="009043AB">
        <w:rPr>
          <w:noProof/>
        </w:rPr>
        <w:t>o</w:t>
      </w:r>
      <w:r w:rsidR="003114D7" w:rsidRPr="009043AB">
        <w:rPr>
          <w:noProof/>
        </w:rPr>
        <w:t>n</w:t>
      </w:r>
      <w:r w:rsidR="003114D7">
        <w:t xml:space="preserve"> average. ReactJS need a bit higher at 14.9% on average</w:t>
      </w:r>
      <w:r w:rsidR="009043AB">
        <w:t>,</w:t>
      </w:r>
      <w:r w:rsidR="003114D7">
        <w:t xml:space="preserve"> </w:t>
      </w:r>
      <w:r w:rsidR="003114D7" w:rsidRPr="009043AB">
        <w:rPr>
          <w:noProof/>
        </w:rPr>
        <w:t>and</w:t>
      </w:r>
      <w:r w:rsidR="003114D7">
        <w:t xml:space="preserve"> Angular consume the most CPU resource at around 20.2% </w:t>
      </w:r>
      <w:r w:rsidR="009043AB">
        <w:rPr>
          <w:noProof/>
        </w:rPr>
        <w:t>o</w:t>
      </w:r>
      <w:r w:rsidR="003114D7" w:rsidRPr="009043AB">
        <w:rPr>
          <w:noProof/>
        </w:rPr>
        <w:t>n</w:t>
      </w:r>
      <w:r w:rsidR="003114D7">
        <w:t xml:space="preserve"> average.</w:t>
      </w:r>
    </w:p>
    <w:p w14:paraId="7B474C14" w14:textId="3DFF156C" w:rsidR="00A024BD" w:rsidRPr="00A024BD" w:rsidRDefault="00A024BD" w:rsidP="00A024BD">
      <w:pPr>
        <w:pStyle w:val="ListParagraph"/>
        <w:rPr>
          <w:b/>
        </w:rPr>
      </w:pPr>
      <w:r>
        <w:rPr>
          <w:b/>
          <w:noProof/>
        </w:rPr>
        <w:drawing>
          <wp:inline distT="0" distB="0" distL="0" distR="0" wp14:anchorId="405CA9E6" wp14:editId="52DEA96E">
            <wp:extent cx="3270140" cy="2095500"/>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82180" cy="2103215"/>
                    </a:xfrm>
                    <a:prstGeom prst="rect">
                      <a:avLst/>
                    </a:prstGeom>
                    <a:noFill/>
                    <a:ln>
                      <a:noFill/>
                    </a:ln>
                  </pic:spPr>
                </pic:pic>
              </a:graphicData>
            </a:graphic>
          </wp:inline>
        </w:drawing>
      </w:r>
    </w:p>
    <w:p w14:paraId="32E123AE" w14:textId="0513B9DC" w:rsidR="00A024BD" w:rsidRDefault="00A024BD" w:rsidP="00A024BD">
      <w:pPr>
        <w:pStyle w:val="ListParagraph"/>
        <w:numPr>
          <w:ilvl w:val="0"/>
          <w:numId w:val="10"/>
        </w:numPr>
      </w:pPr>
      <w:r w:rsidRPr="00A024BD">
        <w:t>T03 – Memory Usage:</w:t>
      </w:r>
      <w:r w:rsidR="003859C9">
        <w:t xml:space="preserve"> </w:t>
      </w:r>
      <w:r w:rsidR="003114D7">
        <w:t>In this result, t</w:t>
      </w:r>
      <w:r w:rsidR="003859C9">
        <w:t xml:space="preserve">he best memory usage performance is VueJS at 170MB on average, second place is ReacJS at around 235MB and the worse is Angular at 303MB on average. </w:t>
      </w:r>
    </w:p>
    <w:p w14:paraId="5B5C4CE2" w14:textId="5A64F374" w:rsidR="00A024BD" w:rsidRPr="00A024BD" w:rsidRDefault="00A024BD" w:rsidP="00A024BD">
      <w:pPr>
        <w:pStyle w:val="ListParagraph"/>
      </w:pPr>
      <w:r>
        <w:rPr>
          <w:noProof/>
        </w:rPr>
        <w:lastRenderedPageBreak/>
        <w:drawing>
          <wp:inline distT="0" distB="0" distL="0" distR="0" wp14:anchorId="235A19B2" wp14:editId="5C1CA2B9">
            <wp:extent cx="3570137" cy="23431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85337" cy="2353126"/>
                    </a:xfrm>
                    <a:prstGeom prst="rect">
                      <a:avLst/>
                    </a:prstGeom>
                    <a:noFill/>
                    <a:ln>
                      <a:noFill/>
                    </a:ln>
                  </pic:spPr>
                </pic:pic>
              </a:graphicData>
            </a:graphic>
          </wp:inline>
        </w:drawing>
      </w:r>
    </w:p>
    <w:p w14:paraId="0AC0E2FA" w14:textId="265B6147" w:rsidR="00A024BD" w:rsidRDefault="00A024BD" w:rsidP="00404D85">
      <w:pPr>
        <w:pStyle w:val="ListParagraph"/>
        <w:ind w:left="0"/>
        <w:rPr>
          <w:b/>
        </w:rPr>
      </w:pPr>
    </w:p>
    <w:p w14:paraId="782DE552" w14:textId="77777777" w:rsidR="00404D85" w:rsidRDefault="00404D85" w:rsidP="00404D85">
      <w:pPr>
        <w:pStyle w:val="ListParagraph"/>
        <w:ind w:left="0"/>
      </w:pPr>
    </w:p>
    <w:p w14:paraId="665A55CB" w14:textId="77777777" w:rsidR="003114D7" w:rsidRDefault="003114D7" w:rsidP="00404D85">
      <w:pPr>
        <w:pStyle w:val="ListParagraph"/>
        <w:ind w:left="0"/>
      </w:pPr>
    </w:p>
    <w:p w14:paraId="231CFAC1" w14:textId="02218625" w:rsidR="00593083" w:rsidRDefault="003114D7" w:rsidP="00404D85">
      <w:pPr>
        <w:pStyle w:val="ListParagraph"/>
        <w:ind w:left="0"/>
      </w:pPr>
      <w:r>
        <w:t xml:space="preserve">In summary, </w:t>
      </w:r>
      <w:r w:rsidR="00593083">
        <w:t xml:space="preserve">after </w:t>
      </w:r>
      <w:r w:rsidR="009043AB">
        <w:t xml:space="preserve">the </w:t>
      </w:r>
      <w:r w:rsidR="00593083" w:rsidRPr="009043AB">
        <w:rPr>
          <w:noProof/>
        </w:rPr>
        <w:t>analysed</w:t>
      </w:r>
      <w:r w:rsidR="00593083">
        <w:t xml:space="preserve"> result of three test case over three performance aspect Time Duration, CPU Usage and Memory Usage. We have following conclusion for the research questions of this study:</w:t>
      </w:r>
    </w:p>
    <w:p w14:paraId="03487059" w14:textId="40E50B79" w:rsidR="00593083" w:rsidRDefault="009043AB" w:rsidP="00593083">
      <w:pPr>
        <w:pStyle w:val="ListParagraph"/>
        <w:numPr>
          <w:ilvl w:val="0"/>
          <w:numId w:val="1"/>
        </w:numPr>
      </w:pPr>
      <w:r>
        <w:t>W</w:t>
      </w:r>
      <w:r w:rsidR="00593083">
        <w:t xml:space="preserve">hat JSF archive the best performance? </w:t>
      </w:r>
    </w:p>
    <w:p w14:paraId="7F97DEA4" w14:textId="1BC2F7A9" w:rsidR="00593083" w:rsidRDefault="00593083" w:rsidP="00593083">
      <w:pPr>
        <w:pStyle w:val="ListParagraph"/>
        <w:numPr>
          <w:ilvl w:val="1"/>
          <w:numId w:val="1"/>
        </w:numPr>
      </w:pPr>
      <w:proofErr w:type="gramStart"/>
      <w:r>
        <w:t>It is clear that VueJS</w:t>
      </w:r>
      <w:proofErr w:type="gramEnd"/>
      <w:r>
        <w:t xml:space="preserve"> archive the best performance in all test cases and across performance category. In </w:t>
      </w:r>
      <w:r w:rsidRPr="00593083">
        <w:t>contrast</w:t>
      </w:r>
      <w:r>
        <w:t xml:space="preserve">, Angular </w:t>
      </w:r>
      <w:r w:rsidRPr="009043AB">
        <w:rPr>
          <w:noProof/>
        </w:rPr>
        <w:t>ha</w:t>
      </w:r>
      <w:r w:rsidR="009043AB">
        <w:rPr>
          <w:noProof/>
        </w:rPr>
        <w:t>s</w:t>
      </w:r>
      <w:r>
        <w:t xml:space="preserve"> the worst performance</w:t>
      </w:r>
    </w:p>
    <w:p w14:paraId="0D0AA787" w14:textId="09C2C02F" w:rsidR="00593083" w:rsidRDefault="00593083" w:rsidP="00593083">
      <w:pPr>
        <w:pStyle w:val="ListParagraph"/>
        <w:numPr>
          <w:ilvl w:val="0"/>
          <w:numId w:val="1"/>
        </w:numPr>
      </w:pPr>
      <w:r>
        <w:t>Which DOM operations require most/less time and system resource (CPU, Memory)?</w:t>
      </w:r>
    </w:p>
    <w:p w14:paraId="0F538A9E" w14:textId="7CA31617" w:rsidR="00593083" w:rsidRDefault="005956C5" w:rsidP="00593083">
      <w:pPr>
        <w:pStyle w:val="ListParagraph"/>
        <w:numPr>
          <w:ilvl w:val="1"/>
          <w:numId w:val="1"/>
        </w:numPr>
      </w:pPr>
      <w:r>
        <w:t xml:space="preserve">“DOM creation” operation need more system resource and time to execute than Update and Delete operations.  </w:t>
      </w:r>
      <w:r w:rsidR="00B10DAE">
        <w:t>“DOM Delete” operation need the less resource and time.</w:t>
      </w:r>
    </w:p>
    <w:p w14:paraId="6CC9AB6D" w14:textId="77777777" w:rsidR="00593083" w:rsidRDefault="00593083" w:rsidP="00593083">
      <w:pPr>
        <w:pStyle w:val="ListParagraph"/>
        <w:numPr>
          <w:ilvl w:val="0"/>
          <w:numId w:val="1"/>
        </w:numPr>
      </w:pPr>
      <w:r>
        <w:t xml:space="preserve">Are there any </w:t>
      </w:r>
      <w:proofErr w:type="gramStart"/>
      <w:r>
        <w:t>particular web</w:t>
      </w:r>
      <w:proofErr w:type="gramEnd"/>
      <w:r>
        <w:t xml:space="preserve"> browsers that the selected JSFs achieve better performance when </w:t>
      </w:r>
      <w:r w:rsidRPr="00345B56">
        <w:rPr>
          <w:noProof/>
        </w:rPr>
        <w:t>run</w:t>
      </w:r>
      <w:r>
        <w:rPr>
          <w:noProof/>
        </w:rPr>
        <w:t>ning</w:t>
      </w:r>
      <w:r>
        <w:t xml:space="preserve"> on it?</w:t>
      </w:r>
    </w:p>
    <w:p w14:paraId="1FC6E6A3" w14:textId="746D3F83" w:rsidR="009043AB" w:rsidRPr="009043AB" w:rsidRDefault="00B10DAE" w:rsidP="009043AB">
      <w:pPr>
        <w:pStyle w:val="ListParagraph"/>
        <w:numPr>
          <w:ilvl w:val="1"/>
          <w:numId w:val="1"/>
        </w:numPr>
      </w:pPr>
      <w:r>
        <w:t xml:space="preserve">From the test result, we can say that all selected JSFs have better performance when running on Chrome browser. </w:t>
      </w:r>
      <w:r w:rsidRPr="009043AB">
        <w:rPr>
          <w:noProof/>
        </w:rPr>
        <w:t>In addition</w:t>
      </w:r>
      <w:r>
        <w:t xml:space="preserve">, we can see that all JSFs framework have the worst performance on MS-Edge and MS-Edge does not optimise </w:t>
      </w:r>
      <w:r w:rsidR="009043AB">
        <w:t xml:space="preserve">when </w:t>
      </w:r>
      <w:r w:rsidRPr="009043AB">
        <w:rPr>
          <w:noProof/>
        </w:rPr>
        <w:t>handl</w:t>
      </w:r>
      <w:r w:rsidR="009043AB">
        <w:rPr>
          <w:noProof/>
        </w:rPr>
        <w:t>ing</w:t>
      </w:r>
      <w:r>
        <w:t xml:space="preserve"> </w:t>
      </w:r>
      <w:proofErr w:type="gramStart"/>
      <w:r w:rsidR="009043AB">
        <w:t xml:space="preserve">a </w:t>
      </w:r>
      <w:r w:rsidRPr="009043AB">
        <w:rPr>
          <w:noProof/>
        </w:rPr>
        <w:t>large</w:t>
      </w:r>
      <w:r>
        <w:t xml:space="preserve"> number of</w:t>
      </w:r>
      <w:proofErr w:type="gramEnd"/>
      <w:r>
        <w:t xml:space="preserve"> DOM elements.</w:t>
      </w:r>
    </w:p>
    <w:p w14:paraId="7F8203F9" w14:textId="622176F2" w:rsidR="009E0909" w:rsidRDefault="009E0909">
      <w:pPr>
        <w:rPr>
          <w:b/>
          <w:sz w:val="30"/>
        </w:rPr>
      </w:pPr>
      <w:r>
        <w:rPr>
          <w:b/>
          <w:sz w:val="30"/>
        </w:rPr>
        <w:t xml:space="preserve">Conclusion </w:t>
      </w:r>
    </w:p>
    <w:p w14:paraId="38DD0592" w14:textId="2A43D5D3" w:rsidR="009043AB" w:rsidRDefault="003B29CE">
      <w:r>
        <w:t>In this study</w:t>
      </w:r>
      <w:r w:rsidR="004C1CE5">
        <w:t xml:space="preserve">, we have surveyed the DOM manipulation operation performance of three most popular JavaScript framework Angular, ReactJS and VueJS. The performance </w:t>
      </w:r>
      <w:r w:rsidR="004C1CE5" w:rsidRPr="009976F9">
        <w:rPr>
          <w:noProof/>
        </w:rPr>
        <w:t>is appraised</w:t>
      </w:r>
      <w:r w:rsidR="004C1CE5">
        <w:t xml:space="preserve"> on three category Time Execution Duration, CPU Usage and Memory Usage by using a set of three test cases. Each of the test </w:t>
      </w:r>
      <w:r w:rsidR="004C1CE5" w:rsidRPr="009976F9">
        <w:rPr>
          <w:noProof/>
        </w:rPr>
        <w:t>case</w:t>
      </w:r>
      <w:r w:rsidR="009976F9">
        <w:rPr>
          <w:noProof/>
        </w:rPr>
        <w:t>s</w:t>
      </w:r>
      <w:r w:rsidR="004C1CE5">
        <w:t xml:space="preserve"> is designed to evaluate one DOM manipulation operations as follow Create, Delete and Update. The result of this study </w:t>
      </w:r>
      <w:r w:rsidR="004C1CE5" w:rsidRPr="009976F9">
        <w:rPr>
          <w:noProof/>
        </w:rPr>
        <w:t>show</w:t>
      </w:r>
      <w:r w:rsidR="009976F9">
        <w:rPr>
          <w:noProof/>
        </w:rPr>
        <w:t>s</w:t>
      </w:r>
      <w:r w:rsidR="004C1CE5">
        <w:t xml:space="preserve"> that VueJS </w:t>
      </w:r>
      <w:r w:rsidR="00BA745B">
        <w:t xml:space="preserve">have the best performance across performance categories and operations. </w:t>
      </w:r>
      <w:r w:rsidR="009976F9">
        <w:rPr>
          <w:noProof/>
        </w:rPr>
        <w:t>The</w:t>
      </w:r>
      <w:r w:rsidR="00BA745B">
        <w:t xml:space="preserve"> </w:t>
      </w:r>
      <w:r w:rsidR="009976F9">
        <w:t xml:space="preserve">result </w:t>
      </w:r>
      <w:r w:rsidR="00BA745B">
        <w:t>is a surprise because VueJS is less popular in compare to Angular and ReactJS. We also found that “Create” operation required more time and system resource than that in “Update” and “Delete”</w:t>
      </w:r>
      <w:r w:rsidR="008C4072">
        <w:t xml:space="preserve">. On the browser supported side, we found that all JavaScript frameworks have better performance when it </w:t>
      </w:r>
      <w:r w:rsidR="008C4072" w:rsidRPr="009976F9">
        <w:rPr>
          <w:noProof/>
        </w:rPr>
        <w:t>run</w:t>
      </w:r>
      <w:r w:rsidR="009976F9">
        <w:rPr>
          <w:noProof/>
        </w:rPr>
        <w:t>s</w:t>
      </w:r>
      <w:r w:rsidR="008C4072">
        <w:t xml:space="preserve"> on Chrome browser than the other two Microsoft Edge and Firefox. </w:t>
      </w:r>
      <w:r w:rsidR="000E2E76">
        <w:t xml:space="preserve"> </w:t>
      </w:r>
    </w:p>
    <w:p w14:paraId="5D677584" w14:textId="4DD3141C" w:rsidR="000E2E76" w:rsidRDefault="009976F9">
      <w:r>
        <w:rPr>
          <w:noProof/>
        </w:rPr>
        <w:t>The d</w:t>
      </w:r>
      <w:r w:rsidR="000E2E76" w:rsidRPr="009976F9">
        <w:rPr>
          <w:noProof/>
        </w:rPr>
        <w:t>eveloper</w:t>
      </w:r>
      <w:r>
        <w:rPr>
          <w:noProof/>
        </w:rPr>
        <w:t>s</w:t>
      </w:r>
      <w:r w:rsidR="000E2E76">
        <w:t xml:space="preserve"> can use this study </w:t>
      </w:r>
      <w:r>
        <w:t xml:space="preserve">to gain more deep insight in to the performance aspect of Angular, ReacJS and VueJS when they want to select a JavaScript framework for their next project. In the </w:t>
      </w:r>
      <w:r w:rsidRPr="009976F9">
        <w:rPr>
          <w:noProof/>
        </w:rPr>
        <w:t>future</w:t>
      </w:r>
      <w:r>
        <w:rPr>
          <w:noProof/>
        </w:rPr>
        <w:t>,</w:t>
      </w:r>
      <w:r>
        <w:t xml:space="preserve"> we also want to expand our research to add more JSFs. We also want to survey on other</w:t>
      </w:r>
      <w:r w:rsidRPr="009976F9">
        <w:rPr>
          <w:noProof/>
        </w:rPr>
        <w:t xml:space="preserve"> </w:t>
      </w:r>
      <w:r w:rsidRPr="009976F9">
        <w:rPr>
          <w:noProof/>
        </w:rPr>
        <w:lastRenderedPageBreak/>
        <w:t>aspect</w:t>
      </w:r>
      <w:r>
        <w:rPr>
          <w:noProof/>
        </w:rPr>
        <w:t>s</w:t>
      </w:r>
      <w:r>
        <w:t xml:space="preserve"> of a JSFs such as architecture, learning curve, community and social support </w:t>
      </w:r>
      <w:r w:rsidRPr="009976F9">
        <w:rPr>
          <w:noProof/>
        </w:rPr>
        <w:t>because</w:t>
      </w:r>
      <w:r>
        <w:rPr>
          <w:noProof/>
        </w:rPr>
        <w:t xml:space="preserve"> of</w:t>
      </w:r>
      <w:r>
        <w:t xml:space="preserve"> these </w:t>
      </w:r>
      <w:r w:rsidRPr="009976F9">
        <w:rPr>
          <w:noProof/>
        </w:rPr>
        <w:t>aspects</w:t>
      </w:r>
      <w:r>
        <w:rPr>
          <w:noProof/>
        </w:rPr>
        <w:t xml:space="preserve"> are</w:t>
      </w:r>
      <w:r>
        <w:t xml:space="preserve"> also important to consider when choosing a JavaScript framework.</w:t>
      </w:r>
    </w:p>
    <w:p w14:paraId="217AE749" w14:textId="2123DDB2" w:rsidR="008C4072" w:rsidRPr="004C4AF6" w:rsidRDefault="008C4072"/>
    <w:p w14:paraId="626F2DAD" w14:textId="5E383C3C" w:rsidR="005378E0" w:rsidRDefault="005378E0">
      <w:pPr>
        <w:rPr>
          <w:b/>
          <w:sz w:val="30"/>
        </w:rPr>
      </w:pPr>
    </w:p>
    <w:p w14:paraId="2E6BA356" w14:textId="7265F667" w:rsidR="005378E0" w:rsidRDefault="005378E0">
      <w:pPr>
        <w:rPr>
          <w:b/>
          <w:sz w:val="30"/>
        </w:rPr>
      </w:pPr>
    </w:p>
    <w:p w14:paraId="4CAAB74B" w14:textId="4BA5852C" w:rsidR="005378E0" w:rsidRPr="009E0909" w:rsidRDefault="005378E0">
      <w:pPr>
        <w:rPr>
          <w:b/>
          <w:sz w:val="30"/>
        </w:rPr>
      </w:pPr>
      <w:r>
        <w:rPr>
          <w:b/>
          <w:sz w:val="30"/>
        </w:rPr>
        <w:t>[1]</w:t>
      </w:r>
    </w:p>
    <w:sectPr w:rsidR="005378E0" w:rsidRPr="009E090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90315"/>
    <w:multiLevelType w:val="hybridMultilevel"/>
    <w:tmpl w:val="539848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0906C7E"/>
    <w:multiLevelType w:val="hybridMultilevel"/>
    <w:tmpl w:val="D736B20E"/>
    <w:lvl w:ilvl="0" w:tplc="0C090001">
      <w:start w:val="1"/>
      <w:numFmt w:val="bullet"/>
      <w:lvlText w:val=""/>
      <w:lvlJc w:val="left"/>
      <w:pPr>
        <w:ind w:left="768" w:hanging="360"/>
      </w:pPr>
      <w:rPr>
        <w:rFonts w:ascii="Symbol" w:hAnsi="Symbol" w:hint="default"/>
      </w:rPr>
    </w:lvl>
    <w:lvl w:ilvl="1" w:tplc="0C090003" w:tentative="1">
      <w:start w:val="1"/>
      <w:numFmt w:val="bullet"/>
      <w:lvlText w:val="o"/>
      <w:lvlJc w:val="left"/>
      <w:pPr>
        <w:ind w:left="1488" w:hanging="360"/>
      </w:pPr>
      <w:rPr>
        <w:rFonts w:ascii="Courier New" w:hAnsi="Courier New" w:cs="Courier New"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2" w15:restartNumberingAfterBreak="0">
    <w:nsid w:val="2A1527CC"/>
    <w:multiLevelType w:val="hybridMultilevel"/>
    <w:tmpl w:val="CFDE03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61C0B9D"/>
    <w:multiLevelType w:val="hybridMultilevel"/>
    <w:tmpl w:val="7110DBA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C513BEC"/>
    <w:multiLevelType w:val="hybridMultilevel"/>
    <w:tmpl w:val="4378A5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FAB40D6"/>
    <w:multiLevelType w:val="hybridMultilevel"/>
    <w:tmpl w:val="058E897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62E0BDC"/>
    <w:multiLevelType w:val="hybridMultilevel"/>
    <w:tmpl w:val="20DE2A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B1E13BC"/>
    <w:multiLevelType w:val="hybridMultilevel"/>
    <w:tmpl w:val="6BD08C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5EA2130"/>
    <w:multiLevelType w:val="hybridMultilevel"/>
    <w:tmpl w:val="ECE243BC"/>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D41039B"/>
    <w:multiLevelType w:val="hybridMultilevel"/>
    <w:tmpl w:val="E4646B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3"/>
  </w:num>
  <w:num w:numId="4">
    <w:abstractNumId w:val="7"/>
  </w:num>
  <w:num w:numId="5">
    <w:abstractNumId w:val="4"/>
  </w:num>
  <w:num w:numId="6">
    <w:abstractNumId w:val="8"/>
  </w:num>
  <w:num w:numId="7">
    <w:abstractNumId w:val="5"/>
  </w:num>
  <w:num w:numId="8">
    <w:abstractNumId w:val="9"/>
  </w:num>
  <w:num w:numId="9">
    <w:abstractNumId w:val="2"/>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IwMTM3NzIxNjAxtDRW0lEKTi0uzszPAykwqQUAiJoV/ywAAAA="/>
  </w:docVars>
  <w:rsids>
    <w:rsidRoot w:val="0087042D"/>
    <w:rsid w:val="00013852"/>
    <w:rsid w:val="00026BDD"/>
    <w:rsid w:val="00081364"/>
    <w:rsid w:val="000E2E76"/>
    <w:rsid w:val="00145891"/>
    <w:rsid w:val="00185E63"/>
    <w:rsid w:val="001A10C9"/>
    <w:rsid w:val="001A6D34"/>
    <w:rsid w:val="001B0BF8"/>
    <w:rsid w:val="001F0320"/>
    <w:rsid w:val="00200F45"/>
    <w:rsid w:val="00230863"/>
    <w:rsid w:val="00284473"/>
    <w:rsid w:val="002A156C"/>
    <w:rsid w:val="002C4FC8"/>
    <w:rsid w:val="003114D7"/>
    <w:rsid w:val="00330D7D"/>
    <w:rsid w:val="00345B56"/>
    <w:rsid w:val="003859C9"/>
    <w:rsid w:val="003B29CE"/>
    <w:rsid w:val="003C438B"/>
    <w:rsid w:val="003D016F"/>
    <w:rsid w:val="003E129D"/>
    <w:rsid w:val="003F7C09"/>
    <w:rsid w:val="00404D85"/>
    <w:rsid w:val="004554B7"/>
    <w:rsid w:val="00460212"/>
    <w:rsid w:val="004C1CE5"/>
    <w:rsid w:val="004C4AF6"/>
    <w:rsid w:val="004C791A"/>
    <w:rsid w:val="004D1909"/>
    <w:rsid w:val="005347F2"/>
    <w:rsid w:val="005378E0"/>
    <w:rsid w:val="0057591C"/>
    <w:rsid w:val="00593083"/>
    <w:rsid w:val="0059311C"/>
    <w:rsid w:val="00593A9C"/>
    <w:rsid w:val="005956C5"/>
    <w:rsid w:val="005C5CA2"/>
    <w:rsid w:val="005E3A4A"/>
    <w:rsid w:val="0064343E"/>
    <w:rsid w:val="006702A4"/>
    <w:rsid w:val="006A3ABC"/>
    <w:rsid w:val="006C4246"/>
    <w:rsid w:val="006D734F"/>
    <w:rsid w:val="006F08B8"/>
    <w:rsid w:val="006F5582"/>
    <w:rsid w:val="00702647"/>
    <w:rsid w:val="00730C64"/>
    <w:rsid w:val="00735822"/>
    <w:rsid w:val="0074033D"/>
    <w:rsid w:val="00756E00"/>
    <w:rsid w:val="00786B61"/>
    <w:rsid w:val="007B2283"/>
    <w:rsid w:val="007C6D17"/>
    <w:rsid w:val="007D75BF"/>
    <w:rsid w:val="007F23B6"/>
    <w:rsid w:val="0081545D"/>
    <w:rsid w:val="008261F4"/>
    <w:rsid w:val="008635CE"/>
    <w:rsid w:val="0087042D"/>
    <w:rsid w:val="008A4FCF"/>
    <w:rsid w:val="008C4072"/>
    <w:rsid w:val="008F2780"/>
    <w:rsid w:val="009043AB"/>
    <w:rsid w:val="00922223"/>
    <w:rsid w:val="00935534"/>
    <w:rsid w:val="00940973"/>
    <w:rsid w:val="009460C3"/>
    <w:rsid w:val="0098633E"/>
    <w:rsid w:val="00996D92"/>
    <w:rsid w:val="009976F9"/>
    <w:rsid w:val="009B06B4"/>
    <w:rsid w:val="009B3EBE"/>
    <w:rsid w:val="009E0909"/>
    <w:rsid w:val="00A024BD"/>
    <w:rsid w:val="00A80C74"/>
    <w:rsid w:val="00AA5ECB"/>
    <w:rsid w:val="00AD374D"/>
    <w:rsid w:val="00AF1518"/>
    <w:rsid w:val="00B039AE"/>
    <w:rsid w:val="00B10DAE"/>
    <w:rsid w:val="00B3361F"/>
    <w:rsid w:val="00B61000"/>
    <w:rsid w:val="00B67A3D"/>
    <w:rsid w:val="00B71DA5"/>
    <w:rsid w:val="00B7411C"/>
    <w:rsid w:val="00BA745B"/>
    <w:rsid w:val="00BC5F60"/>
    <w:rsid w:val="00BD6343"/>
    <w:rsid w:val="00C3095E"/>
    <w:rsid w:val="00C601FB"/>
    <w:rsid w:val="00C85502"/>
    <w:rsid w:val="00C917CF"/>
    <w:rsid w:val="00CD50FE"/>
    <w:rsid w:val="00D04903"/>
    <w:rsid w:val="00D4343D"/>
    <w:rsid w:val="00D6798B"/>
    <w:rsid w:val="00D72442"/>
    <w:rsid w:val="00D95E51"/>
    <w:rsid w:val="00DA2B9E"/>
    <w:rsid w:val="00DD41E4"/>
    <w:rsid w:val="00DF23C2"/>
    <w:rsid w:val="00E2160B"/>
    <w:rsid w:val="00E378BD"/>
    <w:rsid w:val="00E97883"/>
    <w:rsid w:val="00EB55AB"/>
    <w:rsid w:val="00EE5EBC"/>
    <w:rsid w:val="00EE7F28"/>
    <w:rsid w:val="00EE7F2B"/>
    <w:rsid w:val="00EF0AFB"/>
    <w:rsid w:val="00F52DEE"/>
    <w:rsid w:val="00F749B9"/>
    <w:rsid w:val="00FD5E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45DD4"/>
  <w15:chartTrackingRefBased/>
  <w15:docId w15:val="{39064E15-34DD-4816-875A-822588E74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798B"/>
    <w:pPr>
      <w:ind w:left="720"/>
      <w:contextualSpacing/>
    </w:pPr>
  </w:style>
  <w:style w:type="character" w:customStyle="1" w:styleId="fontstyle01">
    <w:name w:val="fontstyle01"/>
    <w:basedOn w:val="DefaultParagraphFont"/>
    <w:rsid w:val="00593A9C"/>
    <w:rPr>
      <w:rFonts w:ascii="Times New Roman" w:hAnsi="Times New Roman" w:cs="Times New Roman"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37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24</TotalTime>
  <Pages>1</Pages>
  <Words>3042</Words>
  <Characters>1734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y Phan</dc:creator>
  <cp:keywords/>
  <dc:description/>
  <cp:lastModifiedBy>Huy Phan</cp:lastModifiedBy>
  <cp:revision>2</cp:revision>
  <dcterms:created xsi:type="dcterms:W3CDTF">2018-06-07T12:06:00Z</dcterms:created>
  <dcterms:modified xsi:type="dcterms:W3CDTF">2018-06-11T04:12:00Z</dcterms:modified>
</cp:coreProperties>
</file>